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855B3" w14:textId="77777777" w:rsidR="002B20A1" w:rsidRDefault="00442378" w:rsidP="00442378">
      <w:pPr>
        <w:jc w:val="center"/>
        <w:rPr>
          <w:rFonts w:ascii="Arial" w:hAnsi="Arial" w:cs="Arial"/>
          <w:b/>
          <w:sz w:val="40"/>
          <w:szCs w:val="24"/>
          <w:lang w:val="en-CA"/>
        </w:rPr>
      </w:pPr>
      <w:bookmarkStart w:id="0" w:name="_GoBack"/>
      <w:bookmarkEnd w:id="0"/>
      <w:r>
        <w:rPr>
          <w:rFonts w:ascii="Arial" w:hAnsi="Arial" w:cs="Arial"/>
          <w:b/>
          <w:noProof/>
          <w:sz w:val="40"/>
          <w:szCs w:val="24"/>
        </w:rPr>
        <w:drawing>
          <wp:anchor distT="0" distB="0" distL="114300" distR="114300" simplePos="0" relativeHeight="251672576" behindDoc="0" locked="0" layoutInCell="1" allowOverlap="1" wp14:anchorId="62F4A315" wp14:editId="5E214EE5">
            <wp:simplePos x="0" y="0"/>
            <wp:positionH relativeFrom="margin">
              <wp:align>right</wp:align>
            </wp:positionH>
            <wp:positionV relativeFrom="paragraph">
              <wp:posOffset>-238125</wp:posOffset>
            </wp:positionV>
            <wp:extent cx="914400" cy="914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LA Logo [Converted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40"/>
          <w:szCs w:val="24"/>
        </w:rPr>
        <w:drawing>
          <wp:anchor distT="0" distB="0" distL="114300" distR="114300" simplePos="0" relativeHeight="251670528" behindDoc="0" locked="0" layoutInCell="1" allowOverlap="1" wp14:anchorId="3EDC811B" wp14:editId="2C51C173">
            <wp:simplePos x="0" y="0"/>
            <wp:positionH relativeFrom="margin">
              <wp:posOffset>0</wp:posOffset>
            </wp:positionH>
            <wp:positionV relativeFrom="paragraph">
              <wp:posOffset>-219075</wp:posOffset>
            </wp:positionV>
            <wp:extent cx="914400" cy="9144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LA Logo [Converted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34ED" w:rsidRPr="00442378">
        <w:rPr>
          <w:rFonts w:ascii="Arial" w:hAnsi="Arial" w:cs="Arial"/>
          <w:b/>
          <w:sz w:val="40"/>
          <w:szCs w:val="24"/>
          <w:lang w:val="en-CA"/>
        </w:rPr>
        <w:t xml:space="preserve">OLA Non-Zone Game </w:t>
      </w:r>
      <w:r>
        <w:rPr>
          <w:rFonts w:ascii="Arial" w:hAnsi="Arial" w:cs="Arial"/>
          <w:b/>
          <w:sz w:val="40"/>
          <w:szCs w:val="24"/>
          <w:lang w:val="en-CA"/>
        </w:rPr>
        <w:t>Guidelines</w:t>
      </w:r>
      <w:r w:rsidR="00B85509">
        <w:rPr>
          <w:rFonts w:ascii="Arial" w:hAnsi="Arial" w:cs="Arial"/>
          <w:b/>
          <w:sz w:val="40"/>
          <w:szCs w:val="24"/>
          <w:lang w:val="en-CA"/>
        </w:rPr>
        <w:t xml:space="preserve"> (2018</w:t>
      </w:r>
      <w:r w:rsidRPr="00442378">
        <w:rPr>
          <w:rFonts w:ascii="Arial" w:hAnsi="Arial" w:cs="Arial"/>
          <w:b/>
          <w:sz w:val="40"/>
          <w:szCs w:val="24"/>
          <w:lang w:val="en-CA"/>
        </w:rPr>
        <w:t>)</w:t>
      </w:r>
    </w:p>
    <w:p w14:paraId="6F1C63E7" w14:textId="77777777" w:rsidR="00442378" w:rsidRPr="00442378" w:rsidRDefault="00442378" w:rsidP="00442378">
      <w:pPr>
        <w:jc w:val="center"/>
        <w:rPr>
          <w:rFonts w:ascii="Arial" w:hAnsi="Arial" w:cs="Arial"/>
          <w:b/>
          <w:sz w:val="40"/>
          <w:szCs w:val="24"/>
          <w:lang w:val="en-CA"/>
        </w:rPr>
      </w:pPr>
    </w:p>
    <w:p w14:paraId="2F3197BF" w14:textId="77777777" w:rsidR="008A34ED" w:rsidRPr="008D5A3B" w:rsidRDefault="008A34ED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All organizers of minor box non-zone games are required to follow the Ontario Lacrosse Association’s constitutional regulations related to games played outside of their zone’s regular schedule. These </w:t>
      </w:r>
      <w:r w:rsidRPr="008D5A3B">
        <w:rPr>
          <w:rFonts w:ascii="Arial" w:hAnsi="Arial" w:cs="Arial"/>
          <w:sz w:val="24"/>
          <w:szCs w:val="24"/>
          <w:lang w:val="en-CA"/>
        </w:rPr>
        <w:t xml:space="preserve">regulations apply to all non-zone games, including exhibition games, interlock games, Fun Days and </w:t>
      </w:r>
      <w:r w:rsidR="008D5A3B" w:rsidRPr="008D5A3B">
        <w:rPr>
          <w:rFonts w:ascii="Arial" w:hAnsi="Arial" w:cs="Arial"/>
          <w:sz w:val="24"/>
          <w:szCs w:val="24"/>
          <w:lang w:val="en-CA"/>
        </w:rPr>
        <w:t xml:space="preserve">any other </w:t>
      </w:r>
      <w:r w:rsidRPr="008D5A3B">
        <w:rPr>
          <w:rFonts w:ascii="Arial" w:hAnsi="Arial" w:cs="Arial"/>
          <w:sz w:val="24"/>
          <w:szCs w:val="24"/>
          <w:lang w:val="en-CA"/>
        </w:rPr>
        <w:t>non-scheduled matches.</w:t>
      </w:r>
    </w:p>
    <w:p w14:paraId="1C973EF3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5"/>
        <w:rPr>
          <w:rFonts w:ascii="Arial" w:hAnsi="Arial" w:cs="Arial"/>
          <w:b/>
          <w:spacing w:val="3"/>
          <w:sz w:val="24"/>
          <w:szCs w:val="24"/>
        </w:rPr>
      </w:pPr>
      <w:r w:rsidRPr="008D5A3B">
        <w:rPr>
          <w:rFonts w:ascii="Arial" w:hAnsi="Arial" w:cs="Arial"/>
          <w:b/>
          <w:spacing w:val="3"/>
          <w:sz w:val="24"/>
          <w:szCs w:val="24"/>
        </w:rPr>
        <w:t>MR6.01</w:t>
      </w:r>
    </w:p>
    <w:p w14:paraId="7156AB78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5"/>
        <w:rPr>
          <w:rFonts w:ascii="Arial" w:hAnsi="Arial" w:cs="Arial"/>
          <w:sz w:val="24"/>
          <w:szCs w:val="24"/>
        </w:rPr>
      </w:pPr>
      <w:r w:rsidRPr="008D5A3B">
        <w:rPr>
          <w:rFonts w:ascii="Arial" w:hAnsi="Arial" w:cs="Arial"/>
          <w:spacing w:val="3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3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s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Cor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z w:val="24"/>
          <w:szCs w:val="24"/>
        </w:rPr>
        <w:t>orat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n</w:t>
      </w:r>
      <w:r w:rsidRPr="008D5A3B">
        <w:rPr>
          <w:rFonts w:ascii="Arial" w:hAnsi="Arial" w:cs="Arial"/>
          <w:spacing w:val="-9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3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ot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e</w:t>
      </w:r>
      <w:r w:rsidRPr="008D5A3B">
        <w:rPr>
          <w:rFonts w:ascii="Arial" w:hAnsi="Arial" w:cs="Arial"/>
          <w:spacing w:val="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wed</w:t>
      </w:r>
      <w:r w:rsidRPr="008D5A3B">
        <w:rPr>
          <w:rFonts w:ascii="Arial" w:hAnsi="Arial" w:cs="Arial"/>
          <w:spacing w:val="-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4"/>
          <w:sz w:val="24"/>
          <w:szCs w:val="24"/>
        </w:rPr>
        <w:t>a</w:t>
      </w:r>
      <w:r w:rsidRPr="008D5A3B">
        <w:rPr>
          <w:rFonts w:ascii="Arial" w:hAnsi="Arial" w:cs="Arial"/>
          <w:sz w:val="24"/>
          <w:szCs w:val="24"/>
        </w:rPr>
        <w:t>y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atch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s</w:t>
      </w:r>
      <w:r w:rsidRPr="008D5A3B">
        <w:rPr>
          <w:rFonts w:ascii="Arial" w:hAnsi="Arial" w:cs="Arial"/>
          <w:spacing w:val="-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2"/>
          <w:sz w:val="24"/>
          <w:szCs w:val="24"/>
        </w:rPr>
        <w:t>w</w:t>
      </w:r>
      <w:r w:rsidRPr="008D5A3B">
        <w:rPr>
          <w:rFonts w:ascii="Arial" w:hAnsi="Arial" w:cs="Arial"/>
          <w:spacing w:val="7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h te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s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r 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2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y</w:t>
      </w:r>
      <w:r w:rsidRPr="008D5A3B">
        <w:rPr>
          <w:rFonts w:ascii="Arial" w:hAnsi="Arial" w:cs="Arial"/>
          <w:sz w:val="24"/>
          <w:szCs w:val="24"/>
        </w:rPr>
        <w:t>ers who</w:t>
      </w:r>
      <w:r w:rsidRPr="008D5A3B">
        <w:rPr>
          <w:rFonts w:ascii="Arial" w:hAnsi="Arial" w:cs="Arial"/>
          <w:spacing w:val="3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1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v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30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pacing w:val="2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28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>d</w:t>
      </w:r>
      <w:r w:rsidRPr="008D5A3B">
        <w:rPr>
          <w:rFonts w:ascii="Arial" w:hAnsi="Arial" w:cs="Arial"/>
          <w:spacing w:val="2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2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3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x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2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2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f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om</w:t>
      </w:r>
      <w:r w:rsidRPr="008D5A3B">
        <w:rPr>
          <w:rFonts w:ascii="Arial" w:hAnsi="Arial" w:cs="Arial"/>
          <w:spacing w:val="3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30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C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at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n</w:t>
      </w:r>
      <w:r w:rsidRPr="008D5A3B">
        <w:rPr>
          <w:rFonts w:ascii="Arial" w:hAnsi="Arial" w:cs="Arial"/>
          <w:spacing w:val="2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ri</w:t>
      </w:r>
      <w:r w:rsidRPr="008D5A3B">
        <w:rPr>
          <w:rFonts w:ascii="Arial" w:hAnsi="Arial" w:cs="Arial"/>
          <w:sz w:val="24"/>
          <w:szCs w:val="24"/>
        </w:rPr>
        <w:t>ng</w:t>
      </w:r>
      <w:r w:rsidRPr="008D5A3B">
        <w:rPr>
          <w:rFonts w:ascii="Arial" w:hAnsi="Arial" w:cs="Arial"/>
          <w:spacing w:val="27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>he</w:t>
      </w:r>
      <w:r w:rsidRPr="008D5A3B">
        <w:rPr>
          <w:rFonts w:ascii="Arial" w:hAnsi="Arial" w:cs="Arial"/>
          <w:spacing w:val="3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ri</w:t>
      </w:r>
      <w:r w:rsidRPr="008D5A3B">
        <w:rPr>
          <w:rFonts w:ascii="Arial" w:hAnsi="Arial" w:cs="Arial"/>
          <w:sz w:val="24"/>
          <w:szCs w:val="24"/>
        </w:rPr>
        <w:t>od</w:t>
      </w:r>
      <w:r w:rsidRPr="008D5A3B">
        <w:rPr>
          <w:rFonts w:ascii="Arial" w:hAnsi="Arial" w:cs="Arial"/>
          <w:spacing w:val="29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 xml:space="preserve">of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n</w:t>
      </w:r>
      <w:r w:rsidRPr="008D5A3B">
        <w:rPr>
          <w:rFonts w:ascii="Arial" w:hAnsi="Arial" w:cs="Arial"/>
          <w:spacing w:val="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1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x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1"/>
          <w:sz w:val="24"/>
          <w:szCs w:val="24"/>
        </w:rPr>
        <w:t>u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.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C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2"/>
          <w:sz w:val="24"/>
          <w:szCs w:val="24"/>
        </w:rPr>
        <w:t>u</w:t>
      </w:r>
      <w:r w:rsidRPr="008D5A3B">
        <w:rPr>
          <w:rFonts w:ascii="Arial" w:hAnsi="Arial" w:cs="Arial"/>
          <w:sz w:val="24"/>
          <w:szCs w:val="24"/>
        </w:rPr>
        <w:t>bs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="00FD4D0A">
        <w:rPr>
          <w:rFonts w:ascii="Arial" w:hAnsi="Arial" w:cs="Arial"/>
          <w:spacing w:val="1"/>
          <w:sz w:val="24"/>
          <w:szCs w:val="24"/>
        </w:rPr>
        <w:t>doing so</w:t>
      </w:r>
      <w:r w:rsidRPr="008D5A3B">
        <w:rPr>
          <w:rFonts w:ascii="Arial" w:hAnsi="Arial" w:cs="Arial"/>
          <w:spacing w:val="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3"/>
          <w:sz w:val="24"/>
          <w:szCs w:val="24"/>
        </w:rPr>
        <w:t>k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o</w:t>
      </w:r>
      <w:r w:rsidRPr="008D5A3B">
        <w:rPr>
          <w:rFonts w:ascii="Arial" w:hAnsi="Arial" w:cs="Arial"/>
          <w:spacing w:val="-2"/>
          <w:sz w:val="24"/>
          <w:szCs w:val="24"/>
        </w:rPr>
        <w:t>w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2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3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 xml:space="preserve">y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e</w:t>
      </w:r>
      <w:r w:rsidRPr="008D5A3B">
        <w:rPr>
          <w:rFonts w:ascii="Arial" w:hAnsi="Arial" w:cs="Arial"/>
          <w:spacing w:val="9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d</w:t>
      </w:r>
      <w:r w:rsidRPr="008D5A3B">
        <w:rPr>
          <w:rFonts w:ascii="Arial" w:hAnsi="Arial" w:cs="Arial"/>
          <w:sz w:val="24"/>
          <w:szCs w:val="24"/>
        </w:rPr>
        <w:t>ed a</w:t>
      </w:r>
      <w:r w:rsidRPr="008D5A3B">
        <w:rPr>
          <w:rFonts w:ascii="Arial" w:hAnsi="Arial" w:cs="Arial"/>
          <w:spacing w:val="-1"/>
          <w:sz w:val="24"/>
          <w:szCs w:val="24"/>
        </w:rPr>
        <w:t>u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at</w:t>
      </w:r>
      <w:r w:rsidRPr="008D5A3B">
        <w:rPr>
          <w:rFonts w:ascii="Arial" w:hAnsi="Arial" w:cs="Arial"/>
          <w:spacing w:val="-2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ll</w:t>
      </w:r>
      <w:r w:rsidRPr="008D5A3B">
        <w:rPr>
          <w:rFonts w:ascii="Arial" w:hAnsi="Arial" w:cs="Arial"/>
          <w:spacing w:val="-4"/>
          <w:sz w:val="24"/>
          <w:szCs w:val="24"/>
        </w:rPr>
        <w:t>y</w:t>
      </w:r>
      <w:r w:rsidRPr="008D5A3B">
        <w:rPr>
          <w:rFonts w:ascii="Arial" w:hAnsi="Arial" w:cs="Arial"/>
          <w:sz w:val="24"/>
          <w:szCs w:val="24"/>
        </w:rPr>
        <w:t>,</w:t>
      </w:r>
      <w:r w:rsidRPr="008D5A3B">
        <w:rPr>
          <w:rFonts w:ascii="Arial" w:hAnsi="Arial" w:cs="Arial"/>
          <w:spacing w:val="-10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-1"/>
          <w:sz w:val="24"/>
          <w:szCs w:val="24"/>
        </w:rPr>
        <w:t>b</w:t>
      </w:r>
      <w:r w:rsidRPr="008D5A3B">
        <w:rPr>
          <w:rFonts w:ascii="Arial" w:hAnsi="Arial" w:cs="Arial"/>
          <w:spacing w:val="1"/>
          <w:sz w:val="24"/>
          <w:szCs w:val="24"/>
        </w:rPr>
        <w:t>j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-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ru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g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b</w:t>
      </w:r>
      <w:r w:rsidRPr="008D5A3B">
        <w:rPr>
          <w:rFonts w:ascii="Arial" w:hAnsi="Arial" w:cs="Arial"/>
          <w:sz w:val="24"/>
          <w:szCs w:val="24"/>
        </w:rPr>
        <w:t>y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B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ard</w:t>
      </w:r>
      <w:r w:rsidRPr="008D5A3B">
        <w:rPr>
          <w:rFonts w:ascii="Arial" w:hAnsi="Arial" w:cs="Arial"/>
          <w:spacing w:val="-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f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3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tor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.</w:t>
      </w:r>
    </w:p>
    <w:p w14:paraId="24FD0777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5"/>
        <w:rPr>
          <w:rFonts w:ascii="Arial" w:hAnsi="Arial" w:cs="Arial"/>
          <w:sz w:val="24"/>
          <w:szCs w:val="24"/>
        </w:rPr>
      </w:pPr>
    </w:p>
    <w:p w14:paraId="1A14373A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5"/>
        <w:rPr>
          <w:rFonts w:ascii="Arial" w:hAnsi="Arial" w:cs="Arial"/>
          <w:b/>
          <w:sz w:val="24"/>
          <w:szCs w:val="24"/>
        </w:rPr>
      </w:pPr>
      <w:r w:rsidRPr="008D5A3B">
        <w:rPr>
          <w:rFonts w:ascii="Arial" w:hAnsi="Arial" w:cs="Arial"/>
          <w:b/>
          <w:sz w:val="24"/>
          <w:szCs w:val="24"/>
        </w:rPr>
        <w:t>MR6.02</w:t>
      </w:r>
    </w:p>
    <w:p w14:paraId="14975B21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2"/>
        <w:rPr>
          <w:rFonts w:ascii="Arial" w:hAnsi="Arial" w:cs="Arial"/>
          <w:sz w:val="24"/>
          <w:szCs w:val="24"/>
        </w:rPr>
      </w:pP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e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s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ten</w:t>
      </w:r>
      <w:r w:rsidRPr="008D5A3B">
        <w:rPr>
          <w:rFonts w:ascii="Arial" w:hAnsi="Arial" w:cs="Arial"/>
          <w:spacing w:val="1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g</w:t>
      </w:r>
      <w:r w:rsidRPr="008D5A3B">
        <w:rPr>
          <w:rFonts w:ascii="Arial" w:hAnsi="Arial" w:cs="Arial"/>
          <w:spacing w:val="-7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a</w:t>
      </w:r>
      <w:r w:rsidRPr="008D5A3B">
        <w:rPr>
          <w:rFonts w:ascii="Arial" w:hAnsi="Arial" w:cs="Arial"/>
          <w:spacing w:val="3"/>
          <w:sz w:val="24"/>
          <w:szCs w:val="24"/>
        </w:rPr>
        <w:t>k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on-</w:t>
      </w:r>
      <w:r w:rsidRPr="008D5A3B">
        <w:rPr>
          <w:rFonts w:ascii="Arial" w:hAnsi="Arial" w:cs="Arial"/>
          <w:spacing w:val="-1"/>
          <w:sz w:val="24"/>
          <w:szCs w:val="24"/>
        </w:rPr>
        <w:t>z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s</w:t>
      </w:r>
      <w:r w:rsidRPr="008D5A3B">
        <w:rPr>
          <w:rFonts w:ascii="Arial" w:hAnsi="Arial" w:cs="Arial"/>
          <w:spacing w:val="-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pacing w:val="-3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-3"/>
          <w:sz w:val="24"/>
          <w:szCs w:val="24"/>
        </w:rPr>
        <w:t>b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pacing w:val="-3"/>
          <w:sz w:val="24"/>
          <w:szCs w:val="24"/>
        </w:rPr>
        <w:t>o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et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8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O</w:t>
      </w:r>
      <w:r w:rsidRPr="008D5A3B">
        <w:rPr>
          <w:rFonts w:ascii="Arial" w:hAnsi="Arial" w:cs="Arial"/>
          <w:spacing w:val="2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on-Zo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G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Form</w:t>
      </w:r>
      <w:r w:rsidRPr="008D5A3B">
        <w:rPr>
          <w:rFonts w:ascii="Arial" w:hAnsi="Arial" w:cs="Arial"/>
          <w:spacing w:val="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th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Zo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tors</w:t>
      </w:r>
      <w:r w:rsidRPr="008D5A3B">
        <w:rPr>
          <w:rFonts w:ascii="Arial" w:hAnsi="Arial" w:cs="Arial"/>
          <w:spacing w:val="-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t</w:t>
      </w:r>
      <w:r w:rsidRPr="008D5A3B">
        <w:rPr>
          <w:rFonts w:ascii="Arial" w:hAnsi="Arial" w:cs="Arial"/>
          <w:spacing w:val="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bCs/>
          <w:sz w:val="24"/>
          <w:szCs w:val="24"/>
        </w:rPr>
        <w:t>o</w:t>
      </w:r>
      <w:r w:rsidRPr="008D5A3B">
        <w:rPr>
          <w:rFonts w:ascii="Arial" w:hAnsi="Arial" w:cs="Arial"/>
          <w:bCs/>
          <w:spacing w:val="3"/>
          <w:sz w:val="24"/>
          <w:szCs w:val="24"/>
        </w:rPr>
        <w:t>n</w:t>
      </w:r>
      <w:r w:rsidRPr="008D5A3B">
        <w:rPr>
          <w:rFonts w:ascii="Arial" w:hAnsi="Arial" w:cs="Arial"/>
          <w:bCs/>
          <w:sz w:val="24"/>
          <w:szCs w:val="24"/>
        </w:rPr>
        <w:t xml:space="preserve">e </w:t>
      </w:r>
      <w:r w:rsidRPr="008D5A3B">
        <w:rPr>
          <w:rFonts w:ascii="Arial" w:hAnsi="Arial" w:cs="Arial"/>
          <w:bCs/>
          <w:spacing w:val="3"/>
          <w:sz w:val="24"/>
          <w:szCs w:val="24"/>
        </w:rPr>
        <w:t>w</w:t>
      </w:r>
      <w:r w:rsidRPr="008D5A3B">
        <w:rPr>
          <w:rFonts w:ascii="Arial" w:hAnsi="Arial" w:cs="Arial"/>
          <w:bCs/>
          <w:sz w:val="24"/>
          <w:szCs w:val="24"/>
        </w:rPr>
        <w:t>e</w:t>
      </w:r>
      <w:r w:rsidRPr="008D5A3B">
        <w:rPr>
          <w:rFonts w:ascii="Arial" w:hAnsi="Arial" w:cs="Arial"/>
          <w:bCs/>
          <w:spacing w:val="-1"/>
          <w:sz w:val="24"/>
          <w:szCs w:val="24"/>
        </w:rPr>
        <w:t>e</w:t>
      </w:r>
      <w:r w:rsidRPr="008D5A3B">
        <w:rPr>
          <w:rFonts w:ascii="Arial" w:hAnsi="Arial" w:cs="Arial"/>
          <w:bCs/>
          <w:sz w:val="24"/>
          <w:szCs w:val="24"/>
        </w:rPr>
        <w:t>k</w:t>
      </w:r>
      <w:r w:rsidRPr="008D5A3B">
        <w:rPr>
          <w:rFonts w:ascii="Arial" w:hAnsi="Arial" w:cs="Arial"/>
          <w:bCs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pri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r</w:t>
      </w:r>
      <w:r w:rsidRPr="008D5A3B">
        <w:rPr>
          <w:rFonts w:ascii="Arial" w:hAnsi="Arial" w:cs="Arial"/>
          <w:spacing w:val="-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c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1"/>
          <w:sz w:val="24"/>
          <w:szCs w:val="24"/>
        </w:rPr>
        <w:t>u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ed</w:t>
      </w:r>
      <w:r w:rsidRPr="008D5A3B">
        <w:rPr>
          <w:rFonts w:ascii="Arial" w:hAnsi="Arial" w:cs="Arial"/>
          <w:spacing w:val="-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 xml:space="preserve">e </w:t>
      </w:r>
      <w:r w:rsidRPr="008D5A3B">
        <w:rPr>
          <w:rFonts w:ascii="Arial" w:hAnsi="Arial" w:cs="Arial"/>
          <w:spacing w:val="2"/>
          <w:sz w:val="24"/>
          <w:szCs w:val="24"/>
        </w:rPr>
        <w:t>f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u</w:t>
      </w:r>
      <w:r w:rsidRPr="008D5A3B">
        <w:rPr>
          <w:rFonts w:ascii="Arial" w:hAnsi="Arial" w:cs="Arial"/>
          <w:sz w:val="24"/>
          <w:szCs w:val="24"/>
        </w:rPr>
        <w:t>th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ri</w:t>
      </w:r>
      <w:r w:rsidRPr="008D5A3B">
        <w:rPr>
          <w:rFonts w:ascii="Arial" w:hAnsi="Arial" w:cs="Arial"/>
          <w:spacing w:val="-1"/>
          <w:sz w:val="24"/>
          <w:szCs w:val="24"/>
        </w:rPr>
        <w:t>z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2"/>
          <w:sz w:val="24"/>
          <w:szCs w:val="24"/>
        </w:rPr>
        <w:t>t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n.</w:t>
      </w:r>
      <w:r w:rsidRPr="008D5A3B">
        <w:rPr>
          <w:rFonts w:ascii="Arial" w:hAnsi="Arial" w:cs="Arial"/>
          <w:spacing w:val="-1"/>
          <w:sz w:val="24"/>
          <w:szCs w:val="24"/>
        </w:rPr>
        <w:t xml:space="preserve"> A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z w:val="24"/>
          <w:szCs w:val="24"/>
        </w:rPr>
        <w:t>art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ci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z w:val="24"/>
          <w:szCs w:val="24"/>
        </w:rPr>
        <w:t>nts, 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4"/>
          <w:sz w:val="24"/>
          <w:szCs w:val="24"/>
        </w:rPr>
        <w:t>a</w:t>
      </w:r>
      <w:r w:rsidRPr="008D5A3B">
        <w:rPr>
          <w:rFonts w:ascii="Arial" w:hAnsi="Arial" w:cs="Arial"/>
          <w:spacing w:val="-4"/>
          <w:sz w:val="24"/>
          <w:szCs w:val="24"/>
        </w:rPr>
        <w:t>y</w:t>
      </w:r>
      <w:r w:rsidRPr="008D5A3B">
        <w:rPr>
          <w:rFonts w:ascii="Arial" w:hAnsi="Arial" w:cs="Arial"/>
          <w:sz w:val="24"/>
          <w:szCs w:val="24"/>
        </w:rPr>
        <w:t>er</w:t>
      </w:r>
      <w:r w:rsidRPr="008D5A3B">
        <w:rPr>
          <w:rFonts w:ascii="Arial" w:hAnsi="Arial" w:cs="Arial"/>
          <w:spacing w:val="2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,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pacing w:val="3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2"/>
          <w:sz w:val="24"/>
          <w:szCs w:val="24"/>
        </w:rPr>
        <w:t>ff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,</w:t>
      </w:r>
      <w:r w:rsidRPr="008D5A3B">
        <w:rPr>
          <w:rFonts w:ascii="Arial" w:hAnsi="Arial" w:cs="Arial"/>
          <w:spacing w:val="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pacing w:val="-3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t be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"/>
          <w:sz w:val="24"/>
          <w:szCs w:val="24"/>
        </w:rPr>
        <w:t>a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>d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>g</w:t>
      </w:r>
      <w:r w:rsidRPr="008D5A3B">
        <w:rPr>
          <w:rFonts w:ascii="Arial" w:hAnsi="Arial" w:cs="Arial"/>
          <w:sz w:val="24"/>
          <w:szCs w:val="24"/>
        </w:rPr>
        <w:t>.</w:t>
      </w:r>
      <w:r w:rsidRPr="008D5A3B">
        <w:rPr>
          <w:rFonts w:ascii="Arial" w:hAnsi="Arial" w:cs="Arial"/>
          <w:spacing w:val="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G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2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pacing w:val="2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ts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f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 xml:space="preserve">es </w:t>
      </w:r>
      <w:r w:rsidRPr="008D5A3B">
        <w:rPr>
          <w:rFonts w:ascii="Arial" w:hAnsi="Arial" w:cs="Arial"/>
          <w:spacing w:val="2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e</w:t>
      </w:r>
      <w:r w:rsidRPr="008D5A3B">
        <w:rPr>
          <w:rFonts w:ascii="Arial" w:hAnsi="Arial" w:cs="Arial"/>
          <w:spacing w:val="7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f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-2"/>
          <w:sz w:val="24"/>
          <w:szCs w:val="24"/>
        </w:rPr>
        <w:t>w</w:t>
      </w:r>
      <w:r w:rsidRPr="008D5A3B">
        <w:rPr>
          <w:rFonts w:ascii="Arial" w:hAnsi="Arial" w:cs="Arial"/>
          <w:sz w:val="24"/>
          <w:szCs w:val="24"/>
        </w:rPr>
        <w:t>ar</w:t>
      </w:r>
      <w:r w:rsidRPr="008D5A3B">
        <w:rPr>
          <w:rFonts w:ascii="Arial" w:hAnsi="Arial" w:cs="Arial"/>
          <w:spacing w:val="2"/>
          <w:sz w:val="24"/>
          <w:szCs w:val="24"/>
        </w:rPr>
        <w:t>d</w:t>
      </w:r>
      <w:r w:rsidRPr="008D5A3B">
        <w:rPr>
          <w:rFonts w:ascii="Arial" w:hAnsi="Arial" w:cs="Arial"/>
          <w:sz w:val="24"/>
          <w:szCs w:val="24"/>
        </w:rPr>
        <w:t xml:space="preserve">ed </w:t>
      </w:r>
      <w:r w:rsidRPr="008D5A3B">
        <w:rPr>
          <w:rFonts w:ascii="Arial" w:hAnsi="Arial" w:cs="Arial"/>
          <w:spacing w:val="4"/>
          <w:sz w:val="24"/>
          <w:szCs w:val="24"/>
        </w:rPr>
        <w:t>b</w:t>
      </w:r>
      <w:r w:rsidRPr="008D5A3B">
        <w:rPr>
          <w:rFonts w:ascii="Arial" w:hAnsi="Arial" w:cs="Arial"/>
          <w:sz w:val="24"/>
          <w:szCs w:val="24"/>
        </w:rPr>
        <w:t>y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 xml:space="preserve">e 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ub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p</w:t>
      </w:r>
      <w:r w:rsidRPr="008D5A3B">
        <w:rPr>
          <w:rFonts w:ascii="Arial" w:hAnsi="Arial" w:cs="Arial"/>
          <w:sz w:val="24"/>
          <w:szCs w:val="24"/>
        </w:rPr>
        <w:t>pr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pri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2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>e Zo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pacing w:val="3"/>
          <w:sz w:val="24"/>
          <w:szCs w:val="24"/>
        </w:rPr>
        <w:t>s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ate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2"/>
          <w:sz w:val="24"/>
          <w:szCs w:val="24"/>
        </w:rPr>
        <w:t>w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48</w:t>
      </w:r>
      <w:r w:rsidRPr="008D5A3B">
        <w:rPr>
          <w:rFonts w:ascii="Arial" w:hAnsi="Arial" w:cs="Arial"/>
          <w:spacing w:val="10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ur</w:t>
      </w:r>
      <w:r w:rsidRPr="008D5A3B">
        <w:rPr>
          <w:rFonts w:ascii="Arial" w:hAnsi="Arial" w:cs="Arial"/>
          <w:spacing w:val="2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.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y</w:t>
      </w:r>
      <w:r w:rsidRPr="008D5A3B">
        <w:rPr>
          <w:rFonts w:ascii="Arial" w:hAnsi="Arial" w:cs="Arial"/>
          <w:spacing w:val="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sci</w:t>
      </w:r>
      <w:r w:rsidRPr="008D5A3B">
        <w:rPr>
          <w:rFonts w:ascii="Arial" w:hAnsi="Arial" w:cs="Arial"/>
          <w:sz w:val="24"/>
          <w:szCs w:val="24"/>
        </w:rPr>
        <w:t>p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e</w:t>
      </w:r>
      <w:r w:rsidRPr="008D5A3B">
        <w:rPr>
          <w:rFonts w:ascii="Arial" w:hAnsi="Arial" w:cs="Arial"/>
          <w:spacing w:val="1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at</w:t>
      </w:r>
      <w:r w:rsidRPr="008D5A3B">
        <w:rPr>
          <w:rFonts w:ascii="Arial" w:hAnsi="Arial" w:cs="Arial"/>
          <w:spacing w:val="-1"/>
          <w:sz w:val="24"/>
          <w:szCs w:val="24"/>
        </w:rPr>
        <w:t>t</w:t>
      </w:r>
      <w:r w:rsidRPr="008D5A3B">
        <w:rPr>
          <w:rFonts w:ascii="Arial" w:hAnsi="Arial" w:cs="Arial"/>
          <w:sz w:val="24"/>
          <w:szCs w:val="24"/>
        </w:rPr>
        <w:t xml:space="preserve">ers 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u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g</w:t>
      </w:r>
      <w:r w:rsidRPr="008D5A3B">
        <w:rPr>
          <w:rFonts w:ascii="Arial" w:hAnsi="Arial" w:cs="Arial"/>
          <w:spacing w:val="22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f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pacing w:val="-3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m</w:t>
      </w:r>
      <w:r w:rsidRPr="008D5A3B">
        <w:rPr>
          <w:rFonts w:ascii="Arial" w:hAnsi="Arial" w:cs="Arial"/>
          <w:spacing w:val="3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2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g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2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2"/>
          <w:sz w:val="24"/>
          <w:szCs w:val="24"/>
        </w:rPr>
        <w:t>w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2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be</w:t>
      </w:r>
      <w:r w:rsidRPr="008D5A3B">
        <w:rPr>
          <w:rFonts w:ascii="Arial" w:hAnsi="Arial" w:cs="Arial"/>
          <w:spacing w:val="2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w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h</w:t>
      </w:r>
      <w:r w:rsidRPr="008D5A3B">
        <w:rPr>
          <w:rFonts w:ascii="Arial" w:hAnsi="Arial" w:cs="Arial"/>
          <w:spacing w:val="26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u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>d</w:t>
      </w:r>
      <w:r w:rsidRPr="008D5A3B">
        <w:rPr>
          <w:rFonts w:ascii="Arial" w:hAnsi="Arial" w:cs="Arial"/>
          <w:sz w:val="24"/>
          <w:szCs w:val="24"/>
        </w:rPr>
        <w:t>er</w:t>
      </w:r>
      <w:r w:rsidRPr="008D5A3B">
        <w:rPr>
          <w:rFonts w:ascii="Arial" w:hAnsi="Arial" w:cs="Arial"/>
          <w:spacing w:val="2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2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n</w:t>
      </w:r>
      <w:r w:rsidRPr="008D5A3B">
        <w:rPr>
          <w:rFonts w:ascii="Arial" w:hAnsi="Arial" w:cs="Arial"/>
          <w:spacing w:val="22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f</w:t>
      </w:r>
      <w:r w:rsidRPr="008D5A3B">
        <w:rPr>
          <w:rFonts w:ascii="Arial" w:hAnsi="Arial" w:cs="Arial"/>
          <w:spacing w:val="3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he</w:t>
      </w:r>
      <w:r w:rsidRPr="008D5A3B">
        <w:rPr>
          <w:rFonts w:ascii="Arial" w:hAnsi="Arial" w:cs="Arial"/>
          <w:spacing w:val="27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o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26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e</w:t>
      </w:r>
      <w:r w:rsidRPr="008D5A3B">
        <w:rPr>
          <w:rFonts w:ascii="Arial" w:hAnsi="Arial" w:cs="Arial"/>
          <w:spacing w:val="-1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pacing w:val="-1"/>
          <w:sz w:val="24"/>
          <w:szCs w:val="24"/>
        </w:rPr>
        <w:t>’</w:t>
      </w:r>
      <w:r w:rsidRPr="008D5A3B">
        <w:rPr>
          <w:rFonts w:ascii="Arial" w:hAnsi="Arial" w:cs="Arial"/>
          <w:sz w:val="24"/>
          <w:szCs w:val="24"/>
        </w:rPr>
        <w:t>s Zo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D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tor.</w:t>
      </w:r>
    </w:p>
    <w:p w14:paraId="0D8FB72A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2"/>
        <w:rPr>
          <w:rFonts w:ascii="Arial" w:hAnsi="Arial" w:cs="Arial"/>
          <w:sz w:val="24"/>
          <w:szCs w:val="24"/>
        </w:rPr>
      </w:pPr>
    </w:p>
    <w:p w14:paraId="5D72863F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0" w:lineRule="auto"/>
        <w:ind w:left="720" w:right="1202"/>
        <w:rPr>
          <w:rFonts w:ascii="Arial" w:hAnsi="Arial" w:cs="Arial"/>
          <w:b/>
          <w:sz w:val="24"/>
          <w:szCs w:val="24"/>
        </w:rPr>
      </w:pPr>
      <w:r w:rsidRPr="008D5A3B">
        <w:rPr>
          <w:rFonts w:ascii="Arial" w:hAnsi="Arial" w:cs="Arial"/>
          <w:b/>
          <w:sz w:val="24"/>
          <w:szCs w:val="24"/>
        </w:rPr>
        <w:t>MR6.03</w:t>
      </w:r>
    </w:p>
    <w:p w14:paraId="0D94FD60" w14:textId="77777777" w:rsidR="008A34ED" w:rsidRPr="008D5A3B" w:rsidRDefault="008A34ED" w:rsidP="008D5A3B">
      <w:pPr>
        <w:widowControl w:val="0"/>
        <w:autoSpaceDE w:val="0"/>
        <w:autoSpaceDN w:val="0"/>
        <w:adjustRightInd w:val="0"/>
        <w:spacing w:before="3" w:after="0" w:line="242" w:lineRule="auto"/>
        <w:ind w:left="720" w:right="1211"/>
        <w:rPr>
          <w:rFonts w:ascii="Arial" w:hAnsi="Arial" w:cs="Arial"/>
          <w:sz w:val="24"/>
          <w:szCs w:val="24"/>
        </w:rPr>
      </w:pP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4"/>
          <w:sz w:val="24"/>
          <w:szCs w:val="24"/>
        </w:rPr>
        <w:t>a</w:t>
      </w:r>
      <w:r w:rsidRPr="008D5A3B">
        <w:rPr>
          <w:rFonts w:ascii="Arial" w:hAnsi="Arial" w:cs="Arial"/>
          <w:spacing w:val="-4"/>
          <w:sz w:val="24"/>
          <w:szCs w:val="24"/>
        </w:rPr>
        <w:t>y</w:t>
      </w:r>
      <w:r w:rsidRPr="008D5A3B">
        <w:rPr>
          <w:rFonts w:ascii="Arial" w:hAnsi="Arial" w:cs="Arial"/>
          <w:sz w:val="24"/>
          <w:szCs w:val="24"/>
        </w:rPr>
        <w:t>er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1"/>
          <w:sz w:val="24"/>
          <w:szCs w:val="24"/>
        </w:rPr>
        <w:t>al</w:t>
      </w:r>
      <w:r w:rsidRPr="008D5A3B">
        <w:rPr>
          <w:rFonts w:ascii="Arial" w:hAnsi="Arial" w:cs="Arial"/>
          <w:sz w:val="24"/>
          <w:szCs w:val="24"/>
        </w:rPr>
        <w:t>l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7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p</w:t>
      </w:r>
      <w:r w:rsidRPr="008D5A3B">
        <w:rPr>
          <w:rFonts w:ascii="Arial" w:hAnsi="Arial" w:cs="Arial"/>
          <w:spacing w:val="-1"/>
          <w:sz w:val="24"/>
          <w:szCs w:val="24"/>
        </w:rPr>
        <w:t>l</w:t>
      </w:r>
      <w:r w:rsidRPr="008D5A3B">
        <w:rPr>
          <w:rFonts w:ascii="Arial" w:hAnsi="Arial" w:cs="Arial"/>
          <w:spacing w:val="4"/>
          <w:sz w:val="24"/>
          <w:szCs w:val="24"/>
        </w:rPr>
        <w:t>a</w:t>
      </w:r>
      <w:r w:rsidRPr="008D5A3B">
        <w:rPr>
          <w:rFonts w:ascii="Arial" w:hAnsi="Arial" w:cs="Arial"/>
          <w:sz w:val="24"/>
          <w:szCs w:val="24"/>
        </w:rPr>
        <w:t>y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11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2"/>
          <w:sz w:val="24"/>
          <w:szCs w:val="24"/>
        </w:rPr>
        <w:t>a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x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b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2"/>
          <w:sz w:val="24"/>
          <w:szCs w:val="24"/>
        </w:rPr>
        <w:t>o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2"/>
          <w:sz w:val="24"/>
          <w:szCs w:val="24"/>
        </w:rPr>
        <w:t xml:space="preserve"> g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r</w:t>
      </w:r>
      <w:r w:rsidRPr="008D5A3B">
        <w:rPr>
          <w:rFonts w:ascii="Arial" w:hAnsi="Arial" w:cs="Arial"/>
          <w:spacing w:val="8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to</w:t>
      </w:r>
      <w:r w:rsidRPr="008D5A3B">
        <w:rPr>
          <w:rFonts w:ascii="Arial" w:hAnsi="Arial" w:cs="Arial"/>
          <w:spacing w:val="-1"/>
          <w:sz w:val="24"/>
          <w:szCs w:val="24"/>
        </w:rPr>
        <w:t>u</w:t>
      </w:r>
      <w:r w:rsidRPr="008D5A3B">
        <w:rPr>
          <w:rFonts w:ascii="Arial" w:hAnsi="Arial" w:cs="Arial"/>
          <w:spacing w:val="1"/>
          <w:sz w:val="24"/>
          <w:szCs w:val="24"/>
        </w:rPr>
        <w:t>r</w:t>
      </w:r>
      <w:r w:rsidRPr="008D5A3B">
        <w:rPr>
          <w:rFonts w:ascii="Arial" w:hAnsi="Arial" w:cs="Arial"/>
          <w:spacing w:val="2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-1"/>
          <w:sz w:val="24"/>
          <w:szCs w:val="24"/>
        </w:rPr>
        <w:t>n</w:t>
      </w:r>
      <w:r w:rsidRPr="008D5A3B">
        <w:rPr>
          <w:rFonts w:ascii="Arial" w:hAnsi="Arial" w:cs="Arial"/>
          <w:sz w:val="24"/>
          <w:szCs w:val="24"/>
        </w:rPr>
        <w:t>t u</w:t>
      </w:r>
      <w:r w:rsidRPr="008D5A3B">
        <w:rPr>
          <w:rFonts w:ascii="Arial" w:hAnsi="Arial" w:cs="Arial"/>
          <w:spacing w:val="-1"/>
          <w:sz w:val="24"/>
          <w:szCs w:val="24"/>
        </w:rPr>
        <w:t>nl</w:t>
      </w:r>
      <w:r w:rsidRPr="008D5A3B">
        <w:rPr>
          <w:rFonts w:ascii="Arial" w:hAnsi="Arial" w:cs="Arial"/>
          <w:sz w:val="24"/>
          <w:szCs w:val="24"/>
        </w:rPr>
        <w:t>e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s</w:t>
      </w:r>
      <w:r w:rsidRPr="008D5A3B">
        <w:rPr>
          <w:rFonts w:ascii="Arial" w:hAnsi="Arial" w:cs="Arial"/>
          <w:spacing w:val="5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s</w:t>
      </w:r>
      <w:r w:rsidRPr="008D5A3B">
        <w:rPr>
          <w:rFonts w:ascii="Arial" w:hAnsi="Arial" w:cs="Arial"/>
          <w:spacing w:val="11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</w:t>
      </w:r>
      <w:r w:rsidRPr="008D5A3B">
        <w:rPr>
          <w:rFonts w:ascii="Arial" w:hAnsi="Arial" w:cs="Arial"/>
          <w:spacing w:val="9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pacing w:val="-3"/>
          <w:sz w:val="24"/>
          <w:szCs w:val="24"/>
        </w:rPr>
        <w:t>e</w:t>
      </w:r>
      <w:r w:rsidRPr="008D5A3B">
        <w:rPr>
          <w:rFonts w:ascii="Arial" w:hAnsi="Arial" w:cs="Arial"/>
          <w:spacing w:val="4"/>
          <w:sz w:val="24"/>
          <w:szCs w:val="24"/>
        </w:rPr>
        <w:t>m</w:t>
      </w:r>
      <w:r w:rsidRPr="008D5A3B">
        <w:rPr>
          <w:rFonts w:ascii="Arial" w:hAnsi="Arial" w:cs="Arial"/>
          <w:sz w:val="24"/>
          <w:szCs w:val="24"/>
        </w:rPr>
        <w:t>b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r</w:t>
      </w:r>
      <w:r w:rsidRPr="008D5A3B">
        <w:rPr>
          <w:rFonts w:ascii="Arial" w:hAnsi="Arial" w:cs="Arial"/>
          <w:spacing w:val="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of the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as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o</w:t>
      </w:r>
      <w:r w:rsidRPr="008D5A3B">
        <w:rPr>
          <w:rFonts w:ascii="Arial" w:hAnsi="Arial" w:cs="Arial"/>
          <w:spacing w:val="1"/>
          <w:sz w:val="24"/>
          <w:szCs w:val="24"/>
        </w:rPr>
        <w:t>ci</w:t>
      </w:r>
      <w:r w:rsidRPr="008D5A3B">
        <w:rPr>
          <w:rFonts w:ascii="Arial" w:hAnsi="Arial" w:cs="Arial"/>
          <w:sz w:val="24"/>
          <w:szCs w:val="24"/>
        </w:rPr>
        <w:t>at</w:t>
      </w:r>
      <w:r w:rsidRPr="008D5A3B">
        <w:rPr>
          <w:rFonts w:ascii="Arial" w:hAnsi="Arial" w:cs="Arial"/>
          <w:spacing w:val="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on</w:t>
      </w:r>
      <w:r w:rsidRPr="008D5A3B">
        <w:rPr>
          <w:rFonts w:ascii="Arial" w:hAnsi="Arial" w:cs="Arial"/>
          <w:spacing w:val="-9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w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>th</w:t>
      </w:r>
      <w:r w:rsidRPr="008D5A3B">
        <w:rPr>
          <w:rFonts w:ascii="Arial" w:hAnsi="Arial" w:cs="Arial"/>
          <w:spacing w:val="-3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w</w:t>
      </w:r>
      <w:r w:rsidRPr="008D5A3B">
        <w:rPr>
          <w:rFonts w:ascii="Arial" w:hAnsi="Arial" w:cs="Arial"/>
          <w:spacing w:val="2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1"/>
          <w:sz w:val="24"/>
          <w:szCs w:val="24"/>
        </w:rPr>
        <w:t>c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4"/>
          <w:sz w:val="24"/>
          <w:szCs w:val="24"/>
        </w:rPr>
        <w:t xml:space="preserve"> </w:t>
      </w:r>
      <w:r w:rsidRPr="008D5A3B">
        <w:rPr>
          <w:rFonts w:ascii="Arial" w:hAnsi="Arial" w:cs="Arial"/>
          <w:sz w:val="24"/>
          <w:szCs w:val="24"/>
        </w:rPr>
        <w:t>h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/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z w:val="24"/>
          <w:szCs w:val="24"/>
        </w:rPr>
        <w:t>he</w:t>
      </w:r>
      <w:r w:rsidRPr="008D5A3B">
        <w:rPr>
          <w:rFonts w:ascii="Arial" w:hAnsi="Arial" w:cs="Arial"/>
          <w:spacing w:val="-5"/>
          <w:sz w:val="24"/>
          <w:szCs w:val="24"/>
        </w:rPr>
        <w:t xml:space="preserve"> 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z w:val="24"/>
          <w:szCs w:val="24"/>
        </w:rPr>
        <w:t xml:space="preserve">s </w:t>
      </w:r>
      <w:r w:rsidRPr="008D5A3B">
        <w:rPr>
          <w:rFonts w:ascii="Arial" w:hAnsi="Arial" w:cs="Arial"/>
          <w:spacing w:val="1"/>
          <w:sz w:val="24"/>
          <w:szCs w:val="24"/>
        </w:rPr>
        <w:t>s</w:t>
      </w:r>
      <w:r w:rsidRPr="008D5A3B">
        <w:rPr>
          <w:rFonts w:ascii="Arial" w:hAnsi="Arial" w:cs="Arial"/>
          <w:spacing w:val="-1"/>
          <w:sz w:val="24"/>
          <w:szCs w:val="24"/>
        </w:rPr>
        <w:t>i</w:t>
      </w:r>
      <w:r w:rsidRPr="008D5A3B">
        <w:rPr>
          <w:rFonts w:ascii="Arial" w:hAnsi="Arial" w:cs="Arial"/>
          <w:spacing w:val="2"/>
          <w:sz w:val="24"/>
          <w:szCs w:val="24"/>
        </w:rPr>
        <w:t>g</w:t>
      </w:r>
      <w:r w:rsidRPr="008D5A3B">
        <w:rPr>
          <w:rFonts w:ascii="Arial" w:hAnsi="Arial" w:cs="Arial"/>
          <w:sz w:val="24"/>
          <w:szCs w:val="24"/>
        </w:rPr>
        <w:t>n</w:t>
      </w:r>
      <w:r w:rsidRPr="008D5A3B">
        <w:rPr>
          <w:rFonts w:ascii="Arial" w:hAnsi="Arial" w:cs="Arial"/>
          <w:spacing w:val="-1"/>
          <w:sz w:val="24"/>
          <w:szCs w:val="24"/>
        </w:rPr>
        <w:t>e</w:t>
      </w:r>
      <w:r w:rsidRPr="008D5A3B">
        <w:rPr>
          <w:rFonts w:ascii="Arial" w:hAnsi="Arial" w:cs="Arial"/>
          <w:sz w:val="24"/>
          <w:szCs w:val="24"/>
        </w:rPr>
        <w:t>d.</w:t>
      </w:r>
    </w:p>
    <w:p w14:paraId="27C9013A" w14:textId="77777777" w:rsidR="008A34ED" w:rsidRPr="008D5A3B" w:rsidRDefault="008A34ED" w:rsidP="008A34ED">
      <w:pPr>
        <w:widowControl w:val="0"/>
        <w:autoSpaceDE w:val="0"/>
        <w:autoSpaceDN w:val="0"/>
        <w:adjustRightInd w:val="0"/>
        <w:spacing w:before="3" w:after="0" w:line="240" w:lineRule="auto"/>
        <w:ind w:right="1202"/>
        <w:rPr>
          <w:rFonts w:ascii="Arial" w:hAnsi="Arial" w:cs="Arial"/>
          <w:sz w:val="24"/>
          <w:szCs w:val="24"/>
        </w:rPr>
      </w:pPr>
    </w:p>
    <w:p w14:paraId="6540CE22" w14:textId="77777777" w:rsidR="008A34ED" w:rsidRDefault="008A34ED">
      <w:pPr>
        <w:rPr>
          <w:rFonts w:ascii="Arial" w:hAnsi="Arial" w:cs="Arial"/>
          <w:sz w:val="24"/>
          <w:szCs w:val="24"/>
        </w:rPr>
      </w:pPr>
      <w:r w:rsidRPr="008D5A3B">
        <w:rPr>
          <w:rFonts w:ascii="Arial" w:hAnsi="Arial" w:cs="Arial"/>
          <w:sz w:val="24"/>
          <w:szCs w:val="24"/>
        </w:rPr>
        <w:t>In addition to these constitut</w:t>
      </w:r>
      <w:r>
        <w:rPr>
          <w:rFonts w:ascii="Arial" w:hAnsi="Arial" w:cs="Arial"/>
          <w:sz w:val="24"/>
          <w:szCs w:val="24"/>
        </w:rPr>
        <w:t>ional regulations, the following rules also apply:</w:t>
      </w:r>
    </w:p>
    <w:p w14:paraId="0230D3CF" w14:textId="77777777" w:rsidR="008A34ED" w:rsidRDefault="008A34ED" w:rsidP="008A34E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Non-Zone games will not be authorized if a team has not fulfilled their Zone responsibilities</w:t>
      </w:r>
    </w:p>
    <w:p w14:paraId="263A5D6E" w14:textId="77777777" w:rsidR="008A34ED" w:rsidRDefault="008A34ED" w:rsidP="008A34E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Regularly scheduled </w:t>
      </w:r>
      <w:r w:rsidR="008D5A3B">
        <w:rPr>
          <w:rFonts w:ascii="Arial" w:hAnsi="Arial" w:cs="Arial"/>
          <w:sz w:val="24"/>
          <w:szCs w:val="24"/>
          <w:lang w:val="en-CA"/>
        </w:rPr>
        <w:t xml:space="preserve">Zone </w:t>
      </w:r>
      <w:r>
        <w:rPr>
          <w:rFonts w:ascii="Arial" w:hAnsi="Arial" w:cs="Arial"/>
          <w:sz w:val="24"/>
          <w:szCs w:val="24"/>
          <w:lang w:val="en-CA"/>
        </w:rPr>
        <w:t>games which are cancelled and then rescheduled for a later date are considered to be non-zone games</w:t>
      </w:r>
      <w:r w:rsidR="008D5A3B">
        <w:rPr>
          <w:rFonts w:ascii="Arial" w:hAnsi="Arial" w:cs="Arial"/>
          <w:sz w:val="24"/>
          <w:szCs w:val="24"/>
          <w:lang w:val="en-CA"/>
        </w:rPr>
        <w:t xml:space="preserve"> and subject to the</w:t>
      </w:r>
    </w:p>
    <w:p w14:paraId="281F0567" w14:textId="77777777" w:rsidR="008D5A3B" w:rsidRPr="008D5A3B" w:rsidRDefault="008D5A3B" w:rsidP="008D5A3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Non-Zone game forms should be submitted </w:t>
      </w:r>
      <w:r w:rsidR="005421BD">
        <w:rPr>
          <w:rFonts w:ascii="Arial" w:hAnsi="Arial" w:cs="Arial"/>
          <w:sz w:val="24"/>
          <w:szCs w:val="24"/>
          <w:lang w:val="en-CA"/>
        </w:rPr>
        <w:t xml:space="preserve">by email attachment </w:t>
      </w:r>
      <w:r>
        <w:rPr>
          <w:rFonts w:ascii="Arial" w:hAnsi="Arial" w:cs="Arial"/>
          <w:sz w:val="24"/>
          <w:szCs w:val="24"/>
          <w:lang w:val="en-CA"/>
        </w:rPr>
        <w:t>using the file title format:</w:t>
      </w:r>
    </w:p>
    <w:p w14:paraId="491F12FD" w14:textId="77777777" w:rsidR="008A34ED" w:rsidRDefault="008D5A3B" w:rsidP="008D5A3B">
      <w:pPr>
        <w:jc w:val="center"/>
        <w:rPr>
          <w:rFonts w:ascii="Arial" w:hAnsi="Arial" w:cs="Arial"/>
          <w:i/>
          <w:sz w:val="24"/>
          <w:szCs w:val="24"/>
          <w:lang w:val="en-CA"/>
        </w:rPr>
      </w:pPr>
      <w:r>
        <w:rPr>
          <w:rFonts w:ascii="Arial" w:hAnsi="Arial" w:cs="Arial"/>
          <w:i/>
          <w:sz w:val="24"/>
          <w:szCs w:val="24"/>
          <w:lang w:val="en-CA"/>
        </w:rPr>
        <w:t>&lt;</w:t>
      </w:r>
      <w:proofErr w:type="gramStart"/>
      <w:r w:rsidRPr="008D5A3B">
        <w:rPr>
          <w:rFonts w:ascii="Arial" w:hAnsi="Arial" w:cs="Arial"/>
          <w:i/>
          <w:sz w:val="24"/>
          <w:szCs w:val="24"/>
          <w:lang w:val="en-CA"/>
        </w:rPr>
        <w:t>Non Zone</w:t>
      </w:r>
      <w:proofErr w:type="gramEnd"/>
      <w:r w:rsidRPr="008D5A3B">
        <w:rPr>
          <w:rFonts w:ascii="Arial" w:hAnsi="Arial" w:cs="Arial"/>
          <w:i/>
          <w:sz w:val="24"/>
          <w:szCs w:val="24"/>
          <w:lang w:val="en-CA"/>
        </w:rPr>
        <w:t xml:space="preserve"> </w:t>
      </w:r>
      <w:r w:rsidR="00EE4E75">
        <w:rPr>
          <w:rFonts w:ascii="Arial" w:hAnsi="Arial" w:cs="Arial"/>
          <w:i/>
          <w:sz w:val="24"/>
          <w:szCs w:val="24"/>
          <w:lang w:val="en-CA"/>
        </w:rPr>
        <w:t>Host</w:t>
      </w:r>
      <w:r w:rsidRPr="008D5A3B">
        <w:rPr>
          <w:rFonts w:ascii="Arial" w:hAnsi="Arial" w:cs="Arial"/>
          <w:i/>
          <w:sz w:val="24"/>
          <w:szCs w:val="24"/>
          <w:lang w:val="en-CA"/>
        </w:rPr>
        <w:t xml:space="preserve"> Club Division Team Number vs Visitor Club Division Team Number</w:t>
      </w:r>
      <w:r>
        <w:rPr>
          <w:rFonts w:ascii="Arial" w:hAnsi="Arial" w:cs="Arial"/>
          <w:i/>
          <w:sz w:val="24"/>
          <w:szCs w:val="24"/>
          <w:lang w:val="en-CA"/>
        </w:rPr>
        <w:t xml:space="preserve"> – Date&gt;</w:t>
      </w:r>
    </w:p>
    <w:p w14:paraId="48285431" w14:textId="77777777" w:rsidR="008D5A3B" w:rsidRPr="008D5A3B" w:rsidRDefault="008D5A3B" w:rsidP="008D5A3B">
      <w:pPr>
        <w:jc w:val="center"/>
        <w:rPr>
          <w:rFonts w:ascii="Arial" w:hAnsi="Arial" w:cs="Arial"/>
          <w:sz w:val="24"/>
          <w:szCs w:val="24"/>
          <w:lang w:val="en-CA"/>
        </w:rPr>
      </w:pPr>
      <w:proofErr w:type="spellStart"/>
      <w:r w:rsidRPr="008D5A3B">
        <w:rPr>
          <w:rFonts w:ascii="Arial" w:hAnsi="Arial" w:cs="Arial"/>
          <w:sz w:val="24"/>
          <w:szCs w:val="24"/>
          <w:lang w:val="en-CA"/>
        </w:rPr>
        <w:t>e</w:t>
      </w:r>
      <w:r>
        <w:rPr>
          <w:rFonts w:ascii="Arial" w:hAnsi="Arial" w:cs="Arial"/>
          <w:sz w:val="24"/>
          <w:szCs w:val="24"/>
          <w:lang w:val="en-CA"/>
        </w:rPr>
        <w:t>g</w:t>
      </w:r>
      <w:proofErr w:type="spellEnd"/>
      <w:r>
        <w:rPr>
          <w:rFonts w:ascii="Arial" w:hAnsi="Arial" w:cs="Arial"/>
          <w:sz w:val="24"/>
          <w:szCs w:val="24"/>
          <w:lang w:val="en-CA"/>
        </w:rPr>
        <w:t>:</w:t>
      </w:r>
    </w:p>
    <w:p w14:paraId="4E32C54D" w14:textId="77777777" w:rsidR="008D5A3B" w:rsidRDefault="008D5A3B" w:rsidP="008D5A3B">
      <w:pPr>
        <w:jc w:val="center"/>
        <w:rPr>
          <w:rFonts w:ascii="Arial" w:hAnsi="Arial" w:cs="Arial"/>
          <w:i/>
          <w:sz w:val="24"/>
          <w:szCs w:val="24"/>
          <w:lang w:val="en-CA"/>
        </w:rPr>
      </w:pPr>
      <w:proofErr w:type="gramStart"/>
      <w:r>
        <w:rPr>
          <w:rFonts w:ascii="Arial" w:hAnsi="Arial" w:cs="Arial"/>
          <w:i/>
          <w:sz w:val="24"/>
          <w:szCs w:val="24"/>
          <w:lang w:val="en-CA"/>
        </w:rPr>
        <w:t>Non Zone</w:t>
      </w:r>
      <w:proofErr w:type="gramEnd"/>
      <w:r>
        <w:rPr>
          <w:rFonts w:ascii="Arial" w:hAnsi="Arial" w:cs="Arial"/>
          <w:i/>
          <w:sz w:val="24"/>
          <w:szCs w:val="24"/>
          <w:lang w:val="en-CA"/>
        </w:rPr>
        <w:t xml:space="preserve"> Barrie Novice 1 vs Brampton Novice 2 – July 4 2017</w:t>
      </w:r>
    </w:p>
    <w:p w14:paraId="0CC7EB39" w14:textId="77777777" w:rsidR="008D5A3B" w:rsidRDefault="008D5A3B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br/>
        <w:t>Questions related to the regulations of non-zone games, or other specific circumstances should be directed to VP Minor Laurie Hansen (</w:t>
      </w:r>
      <w:hyperlink r:id="rId6" w:history="1">
        <w:r w:rsidRPr="0094604F">
          <w:rPr>
            <w:rStyle w:val="Hyperlink"/>
            <w:rFonts w:ascii="Arial" w:hAnsi="Arial" w:cs="Arial"/>
            <w:sz w:val="24"/>
            <w:szCs w:val="24"/>
            <w:lang w:val="en-CA"/>
          </w:rPr>
          <w:t>vpminor@ontariolacrosse.com</w:t>
        </w:r>
      </w:hyperlink>
      <w:r>
        <w:rPr>
          <w:rFonts w:ascii="Arial" w:hAnsi="Arial" w:cs="Arial"/>
          <w:sz w:val="24"/>
          <w:szCs w:val="24"/>
          <w:lang w:val="en-CA"/>
        </w:rPr>
        <w:t>).</w:t>
      </w:r>
      <w:r w:rsidR="005421BD">
        <w:rPr>
          <w:rFonts w:ascii="Arial" w:hAnsi="Arial" w:cs="Arial"/>
          <w:sz w:val="24"/>
          <w:szCs w:val="24"/>
          <w:lang w:val="en-CA"/>
        </w:rPr>
        <w:br/>
      </w:r>
    </w:p>
    <w:tbl>
      <w:tblPr>
        <w:tblStyle w:val="TableGrid"/>
        <w:tblW w:w="10949" w:type="dxa"/>
        <w:jc w:val="center"/>
        <w:tblLook w:val="04A0" w:firstRow="1" w:lastRow="0" w:firstColumn="1" w:lastColumn="0" w:noHBand="0" w:noVBand="1"/>
      </w:tblPr>
      <w:tblGrid>
        <w:gridCol w:w="2149"/>
        <w:gridCol w:w="2996"/>
        <w:gridCol w:w="2564"/>
        <w:gridCol w:w="3240"/>
      </w:tblGrid>
      <w:tr w:rsidR="00442378" w14:paraId="128C622F" w14:textId="77777777" w:rsidTr="005421BD">
        <w:trPr>
          <w:jc w:val="center"/>
        </w:trPr>
        <w:tc>
          <w:tcPr>
            <w:tcW w:w="10949" w:type="dxa"/>
            <w:gridSpan w:val="4"/>
            <w:tcBorders>
              <w:bottom w:val="nil"/>
            </w:tcBorders>
            <w:shd w:val="clear" w:color="auto" w:fill="000000" w:themeFill="text1"/>
          </w:tcPr>
          <w:p w14:paraId="6C97B1C9" w14:textId="77777777" w:rsidR="00442378" w:rsidRPr="005421BD" w:rsidRDefault="00442378" w:rsidP="0044237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 w:val="24"/>
                <w:szCs w:val="24"/>
                <w:lang w:val="en-CA"/>
              </w:rPr>
              <w:t>Zone Director Contact Information</w:t>
            </w:r>
          </w:p>
        </w:tc>
      </w:tr>
      <w:tr w:rsidR="005421BD" w14:paraId="51ADD3D4" w14:textId="77777777" w:rsidTr="003A0E2E">
        <w:trPr>
          <w:jc w:val="center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</w:tcPr>
          <w:p w14:paraId="2E9F69C9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>Zone 1 – Craig M.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AA0D27" w14:textId="77777777" w:rsidR="00442378" w:rsidRPr="005421BD" w:rsidRDefault="00442378" w:rsidP="008D5A3B">
            <w:pPr>
              <w:rPr>
                <w:rFonts w:ascii="Arial" w:hAnsi="Arial" w:cs="Arial"/>
                <w:szCs w:val="24"/>
                <w:lang w:val="en-CA"/>
              </w:rPr>
            </w:pPr>
          </w:p>
        </w:tc>
        <w:tc>
          <w:tcPr>
            <w:tcW w:w="256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C74F6E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>Zone 7 – Jenn M.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4B3F2CFD" w14:textId="77777777" w:rsidR="00442378" w:rsidRPr="005421BD" w:rsidRDefault="00442378" w:rsidP="008D5A3B">
            <w:pPr>
              <w:rPr>
                <w:rFonts w:ascii="Arial" w:hAnsi="Arial" w:cs="Arial"/>
                <w:szCs w:val="24"/>
                <w:lang w:val="en-CA"/>
              </w:rPr>
            </w:pPr>
            <w:r w:rsidRPr="005421BD">
              <w:rPr>
                <w:rFonts w:ascii="Arial" w:hAnsi="Arial" w:cs="Arial"/>
                <w:szCs w:val="24"/>
                <w:lang w:val="en-CA"/>
              </w:rPr>
              <w:t>jennmatheson@outlook.com</w:t>
            </w:r>
          </w:p>
        </w:tc>
      </w:tr>
      <w:tr w:rsidR="005421BD" w14:paraId="739584AE" w14:textId="77777777" w:rsidTr="003A0E2E">
        <w:trPr>
          <w:jc w:val="center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</w:tcPr>
          <w:p w14:paraId="14A457C4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>Zone 4 – Shelly N.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C7B551" w14:textId="77777777" w:rsidR="00442378" w:rsidRPr="005421BD" w:rsidRDefault="00442378" w:rsidP="008D5A3B">
            <w:pPr>
              <w:rPr>
                <w:rFonts w:ascii="Arial" w:hAnsi="Arial" w:cs="Arial"/>
                <w:szCs w:val="24"/>
                <w:lang w:val="en-CA"/>
              </w:rPr>
            </w:pPr>
            <w:r w:rsidRPr="005421BD">
              <w:rPr>
                <w:rFonts w:ascii="Arial" w:hAnsi="Arial" w:cs="Arial"/>
                <w:szCs w:val="24"/>
                <w:lang w:val="en-CA"/>
              </w:rPr>
              <w:t>snobile@bell.net</w:t>
            </w:r>
          </w:p>
        </w:tc>
        <w:tc>
          <w:tcPr>
            <w:tcW w:w="256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83F0B1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 xml:space="preserve">Zone 8 – </w:t>
            </w:r>
            <w:r w:rsidR="003A0E2E">
              <w:rPr>
                <w:rFonts w:ascii="Arial" w:hAnsi="Arial" w:cs="Arial"/>
                <w:b/>
                <w:szCs w:val="24"/>
                <w:lang w:val="en-CA"/>
              </w:rPr>
              <w:t>Steve K.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7FB59156" w14:textId="77777777" w:rsidR="00442378" w:rsidRPr="005421BD" w:rsidRDefault="005421BD" w:rsidP="008D5A3B">
            <w:pPr>
              <w:rPr>
                <w:rFonts w:ascii="Arial" w:hAnsi="Arial" w:cs="Arial"/>
                <w:szCs w:val="24"/>
                <w:lang w:val="en-CA"/>
              </w:rPr>
            </w:pPr>
            <w:r w:rsidRPr="005421BD">
              <w:rPr>
                <w:rFonts w:ascii="Arial" w:hAnsi="Arial" w:cs="Arial"/>
                <w:szCs w:val="24"/>
                <w:lang w:val="en-CA"/>
              </w:rPr>
              <w:t>zone.8@hotmail.com</w:t>
            </w:r>
          </w:p>
        </w:tc>
      </w:tr>
      <w:tr w:rsidR="005421BD" w14:paraId="7E395D2B" w14:textId="77777777" w:rsidTr="003A0E2E">
        <w:trPr>
          <w:jc w:val="center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</w:tcPr>
          <w:p w14:paraId="4A0FEB8A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>Zone 5 – Mike M.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CBEF5D" w14:textId="77777777" w:rsidR="00442378" w:rsidRPr="005421BD" w:rsidRDefault="00442378" w:rsidP="008D5A3B">
            <w:pPr>
              <w:rPr>
                <w:rFonts w:ascii="Arial" w:hAnsi="Arial" w:cs="Arial"/>
                <w:szCs w:val="24"/>
                <w:lang w:val="en-CA"/>
              </w:rPr>
            </w:pPr>
            <w:r w:rsidRPr="005421BD">
              <w:rPr>
                <w:rFonts w:ascii="Arial" w:hAnsi="Arial" w:cs="Arial"/>
                <w:szCs w:val="24"/>
                <w:lang w:val="en-CA"/>
              </w:rPr>
              <w:t>mimckay7777@gmail.com</w:t>
            </w:r>
          </w:p>
        </w:tc>
        <w:tc>
          <w:tcPr>
            <w:tcW w:w="256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AAA1A5" w14:textId="77777777" w:rsidR="00442378" w:rsidRPr="005421BD" w:rsidRDefault="00442378" w:rsidP="008D5A3B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>Zone 9 – Dave W.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06080F23" w14:textId="77777777" w:rsidR="00442378" w:rsidRPr="005421BD" w:rsidRDefault="005421BD" w:rsidP="008D5A3B">
            <w:pPr>
              <w:rPr>
                <w:rFonts w:ascii="Arial" w:hAnsi="Arial" w:cs="Arial"/>
                <w:szCs w:val="24"/>
                <w:lang w:val="en-CA"/>
              </w:rPr>
            </w:pPr>
            <w:r w:rsidRPr="005421BD">
              <w:rPr>
                <w:rFonts w:ascii="Arial" w:hAnsi="Arial" w:cs="Arial"/>
                <w:szCs w:val="24"/>
                <w:lang w:val="en-CA"/>
              </w:rPr>
              <w:t>dave_wilson53@hotmail.com</w:t>
            </w:r>
          </w:p>
        </w:tc>
      </w:tr>
      <w:tr w:rsidR="005421BD" w14:paraId="45F1629F" w14:textId="77777777" w:rsidTr="003A0E2E">
        <w:trPr>
          <w:jc w:val="center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</w:tcPr>
          <w:p w14:paraId="79B8484F" w14:textId="77777777" w:rsidR="00442378" w:rsidRPr="005421BD" w:rsidRDefault="00442378" w:rsidP="00442378">
            <w:pPr>
              <w:rPr>
                <w:rFonts w:ascii="Arial" w:hAnsi="Arial" w:cs="Arial"/>
                <w:b/>
                <w:szCs w:val="24"/>
                <w:lang w:val="en-CA"/>
              </w:rPr>
            </w:pPr>
            <w:r w:rsidRPr="005421BD">
              <w:rPr>
                <w:rFonts w:ascii="Arial" w:hAnsi="Arial" w:cs="Arial"/>
                <w:b/>
                <w:szCs w:val="24"/>
                <w:lang w:val="en-CA"/>
              </w:rPr>
              <w:t xml:space="preserve">Zone 6 – </w:t>
            </w:r>
            <w:r w:rsidR="003A0E2E">
              <w:rPr>
                <w:rFonts w:ascii="Arial" w:hAnsi="Arial" w:cs="Arial"/>
                <w:b/>
                <w:szCs w:val="24"/>
                <w:lang w:val="en-CA"/>
              </w:rPr>
              <w:t>Sonya C.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BAEB1F" w14:textId="77777777" w:rsidR="00442378" w:rsidRPr="005421BD" w:rsidRDefault="003A0E2E" w:rsidP="00442378">
            <w:pPr>
              <w:rPr>
                <w:rFonts w:ascii="Arial" w:hAnsi="Arial" w:cs="Arial"/>
                <w:szCs w:val="24"/>
                <w:lang w:val="en-CA"/>
              </w:rPr>
            </w:pPr>
            <w:r>
              <w:rPr>
                <w:rFonts w:ascii="Arial" w:hAnsi="Arial" w:cs="Arial"/>
                <w:szCs w:val="24"/>
                <w:lang w:val="en-CA"/>
              </w:rPr>
              <w:t>sonyacrossey@hotmail.com</w:t>
            </w:r>
          </w:p>
        </w:tc>
        <w:tc>
          <w:tcPr>
            <w:tcW w:w="256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DAD7CE" w14:textId="77777777" w:rsidR="00442378" w:rsidRPr="005421BD" w:rsidRDefault="003A0E2E" w:rsidP="00442378">
            <w:pPr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/>
                <w:b/>
                <w:szCs w:val="24"/>
                <w:lang w:val="en-CA"/>
              </w:rPr>
              <w:t>Zone 10 – Wendy B.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4495E7FB" w14:textId="77777777" w:rsidR="00442378" w:rsidRPr="005421BD" w:rsidRDefault="003A0E2E" w:rsidP="00442378">
            <w:pPr>
              <w:rPr>
                <w:rFonts w:ascii="Arial" w:hAnsi="Arial" w:cs="Arial"/>
                <w:szCs w:val="24"/>
                <w:lang w:val="en-CA"/>
              </w:rPr>
            </w:pPr>
            <w:r>
              <w:rPr>
                <w:rFonts w:ascii="Arial" w:hAnsi="Arial" w:cs="Arial"/>
                <w:szCs w:val="24"/>
                <w:lang w:val="en-CA"/>
              </w:rPr>
              <w:t>z</w:t>
            </w:r>
            <w:r w:rsidR="005421BD" w:rsidRPr="005421BD">
              <w:rPr>
                <w:rFonts w:ascii="Arial" w:hAnsi="Arial" w:cs="Arial"/>
                <w:szCs w:val="24"/>
                <w:lang w:val="en-CA"/>
              </w:rPr>
              <w:t>one10lacrosse@gmail.com</w:t>
            </w:r>
          </w:p>
        </w:tc>
      </w:tr>
    </w:tbl>
    <w:p w14:paraId="586150D1" w14:textId="77777777" w:rsidR="00442378" w:rsidRDefault="00442378" w:rsidP="008D5A3B">
      <w:pPr>
        <w:rPr>
          <w:rFonts w:ascii="Arial" w:hAnsi="Arial" w:cs="Arial"/>
          <w:sz w:val="24"/>
          <w:szCs w:val="24"/>
          <w:lang w:val="en-CA"/>
        </w:rPr>
      </w:pPr>
    </w:p>
    <w:p w14:paraId="286640B6" w14:textId="77777777" w:rsidR="00442378" w:rsidRDefault="00442378" w:rsidP="00442378">
      <w:pPr>
        <w:jc w:val="center"/>
        <w:rPr>
          <w:rFonts w:ascii="Arial" w:hAnsi="Arial" w:cs="Arial"/>
          <w:b/>
          <w:sz w:val="40"/>
          <w:szCs w:val="24"/>
          <w:lang w:val="en-CA"/>
        </w:rPr>
      </w:pPr>
      <w:r>
        <w:rPr>
          <w:rFonts w:ascii="Arial" w:hAnsi="Arial" w:cs="Arial"/>
          <w:b/>
          <w:sz w:val="40"/>
          <w:szCs w:val="24"/>
          <w:lang w:val="en-CA"/>
        </w:rPr>
        <w:lastRenderedPageBreak/>
        <w:t>O</w:t>
      </w:r>
      <w:r w:rsidRPr="00442378">
        <w:rPr>
          <w:rFonts w:ascii="Arial" w:hAnsi="Arial" w:cs="Arial"/>
          <w:b/>
          <w:sz w:val="40"/>
          <w:szCs w:val="24"/>
          <w:lang w:val="en-CA"/>
        </w:rPr>
        <w:t xml:space="preserve">LA Non-Zone Game </w:t>
      </w:r>
      <w:r>
        <w:rPr>
          <w:rFonts w:ascii="Arial" w:hAnsi="Arial" w:cs="Arial"/>
          <w:b/>
          <w:sz w:val="40"/>
          <w:szCs w:val="24"/>
          <w:lang w:val="en-CA"/>
        </w:rPr>
        <w:t>Guidelines</w:t>
      </w:r>
      <w:r w:rsidR="003A0E2E">
        <w:rPr>
          <w:rFonts w:ascii="Arial" w:hAnsi="Arial" w:cs="Arial"/>
          <w:b/>
          <w:sz w:val="40"/>
          <w:szCs w:val="24"/>
          <w:lang w:val="en-CA"/>
        </w:rPr>
        <w:t xml:space="preserve"> (2018</w:t>
      </w:r>
      <w:r w:rsidRPr="00442378">
        <w:rPr>
          <w:rFonts w:ascii="Arial" w:hAnsi="Arial" w:cs="Arial"/>
          <w:b/>
          <w:sz w:val="40"/>
          <w:szCs w:val="24"/>
          <w:lang w:val="en-CA"/>
        </w:rPr>
        <w:t>)</w:t>
      </w:r>
    </w:p>
    <w:p w14:paraId="75CD5756" w14:textId="77777777" w:rsidR="00E70FC3" w:rsidRDefault="00E70FC3" w:rsidP="008D5A3B">
      <w:pPr>
        <w:rPr>
          <w:rFonts w:ascii="Arial" w:hAnsi="Arial" w:cs="Arial"/>
          <w:sz w:val="24"/>
          <w:szCs w:val="24"/>
          <w:lang w:val="en-CA"/>
        </w:rPr>
      </w:pPr>
    </w:p>
    <w:p w14:paraId="619C7A8C" w14:textId="77777777" w:rsidR="00E70FC3" w:rsidRPr="005421BD" w:rsidRDefault="00E70FC3" w:rsidP="008D5A3B">
      <w:pPr>
        <w:rPr>
          <w:rFonts w:ascii="Arial" w:hAnsi="Arial" w:cs="Arial"/>
          <w:sz w:val="26"/>
          <w:szCs w:val="26"/>
          <w:u w:val="single"/>
          <w:lang w:val="en-CA"/>
        </w:rPr>
      </w:pPr>
      <w:r w:rsidRPr="005421BD">
        <w:rPr>
          <w:rFonts w:ascii="Arial" w:hAnsi="Arial" w:cs="Arial"/>
          <w:sz w:val="26"/>
          <w:szCs w:val="26"/>
          <w:u w:val="single"/>
          <w:lang w:val="en-CA"/>
        </w:rPr>
        <w:t>Match Details:</w:t>
      </w:r>
    </w:p>
    <w:tbl>
      <w:tblPr>
        <w:tblStyle w:val="TableGrid"/>
        <w:tblW w:w="1143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6"/>
        <w:gridCol w:w="2697"/>
        <w:gridCol w:w="1349"/>
        <w:gridCol w:w="1316"/>
        <w:gridCol w:w="2967"/>
      </w:tblGrid>
      <w:tr w:rsidR="00EE4E75" w14:paraId="5D6FFCC7" w14:textId="77777777" w:rsidTr="00FE63C6">
        <w:trPr>
          <w:jc w:val="center"/>
        </w:trPr>
        <w:tc>
          <w:tcPr>
            <w:tcW w:w="3106" w:type="dxa"/>
          </w:tcPr>
          <w:p w14:paraId="4B1633E3" w14:textId="77777777" w:rsidR="00EE4E75" w:rsidRPr="00442378" w:rsidRDefault="00EE4E75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Host Team</w:t>
            </w:r>
          </w:p>
        </w:tc>
        <w:tc>
          <w:tcPr>
            <w:tcW w:w="2697" w:type="dxa"/>
          </w:tcPr>
          <w:sdt>
            <w:sdtPr>
              <w:rPr>
                <w:rFonts w:ascii="Arial" w:hAnsi="Arial" w:cs="Arial"/>
                <w:sz w:val="26"/>
                <w:szCs w:val="26"/>
                <w:lang w:val="en-CA"/>
              </w:rPr>
              <w:alias w:val="Association List"/>
              <w:tag w:val="Association List"/>
              <w:id w:val="1435938790"/>
              <w:placeholder>
                <w:docPart w:val="49507747DD0746D6B90EF7870FEFD6EC"/>
              </w:placeholder>
              <w:dropDownList>
                <w:listItem w:displayText="Akwesasne" w:value="Akwesasne"/>
                <w:listItem w:displayText="Arthur" w:value="Arthur"/>
                <w:listItem w:displayText="Barrie" w:value="Barrie"/>
                <w:listItem w:displayText="Brampton" w:value="Brampton"/>
                <w:listItem w:displayText="Brantford" w:value="Brantford"/>
                <w:listItem w:displayText="Burlington" w:value="Burlington"/>
                <w:listItem w:displayText="Caledon" w:value="Caledon"/>
                <w:listItem w:displayText="Cambridge" w:value="Cambridge"/>
                <w:listItem w:displayText="Centre Wellington" w:value="Centre Wellington"/>
                <w:listItem w:displayText="Clarington" w:value="Clarington"/>
                <w:listItem w:displayText="Cornwall" w:value="Cornwall"/>
                <w:listItem w:displayText="Fort Erie" w:value="Fort Erie"/>
                <w:listItem w:displayText="Gloucester" w:value="Gloucester"/>
                <w:listItem w:displayText="Guelph" w:value="Guelph"/>
                <w:listItem w:displayText="Halton Hills" w:value="Halton Hills"/>
                <w:listItem w:displayText="Hamilton" w:value="Hamilton"/>
                <w:listItem w:displayText="Huntsville" w:value="Huntsville"/>
                <w:listItem w:displayText="Innisfil" w:value="Innisfil"/>
                <w:listItem w:displayText="Kahnawake" w:value="Kahnawake"/>
                <w:listItem w:displayText="Kawartha Lakes" w:value="Kawartha Lakes"/>
                <w:listItem w:displayText="Kingston" w:value="Kingston"/>
                <w:listItem w:displayText="Kitchener" w:value="Kitchener"/>
                <w:listItem w:displayText="Lincoln" w:value="Lincoln"/>
                <w:listItem w:displayText="London" w:value="London"/>
                <w:listItem w:displayText="Markham" w:value="Markham"/>
                <w:listItem w:displayText="Midland" w:value="Midland"/>
                <w:listItem w:displayText="Milton" w:value="Milton"/>
                <w:listItem w:displayText="Mimico" w:value="Mimico"/>
                <w:listItem w:displayText="Mississauga" w:value="Mississauga"/>
                <w:listItem w:displayText="Nepean" w:value="Nepean"/>
                <w:listItem w:displayText="Newmarket" w:value="Newmarket"/>
                <w:listItem w:displayText="New Tecumseth" w:value="New Tecumseth"/>
                <w:listItem w:displayText="Niagara" w:value="Niagara"/>
                <w:listItem w:displayText="North Perth" w:value="North Perth"/>
                <w:listItem w:displayText="Northumberland" w:value="Northumberland"/>
                <w:listItem w:displayText="Oakville" w:value="Oakville"/>
                <w:listItem w:displayText="Orangeville" w:value="Orangeville"/>
                <w:listItem w:displayText="Orillia" w:value="Orillia"/>
                <w:listItem w:displayText="Oshawa" w:value="Oshawa"/>
                <w:listItem w:displayText="Owen Sound" w:value="Owen Sound"/>
                <w:listItem w:displayText="Peterborough" w:value="Peterborough"/>
                <w:listItem w:displayText="Sarnia" w:value="Sarnia"/>
                <w:listItem w:displayText="Sault Ste. Marie" w:value="Sault Ste. Marie"/>
                <w:listItem w:displayText="Shelburne" w:value="Shelburne"/>
                <w:listItem w:displayText="Simcoe" w:value="Simcoe"/>
                <w:listItem w:displayText="Six Nations" w:value="Six Nations"/>
                <w:listItem w:displayText="St. Catharines" w:value="St. Catharines"/>
                <w:listItem w:displayText="Stayner" w:value="Stayner"/>
                <w:listItem w:displayText="Sudbury" w:value="Sudbury"/>
                <w:listItem w:displayText="Sun County" w:value="Sun County"/>
                <w:listItem w:displayText="Thunder Bay" w:value="Thunder Bay"/>
                <w:listItem w:displayText="Toronto Beaches" w:value="Toronto Beaches"/>
                <w:listItem w:displayText="Toronto Stars" w:value="Toronto Stars"/>
                <w:listItem w:displayText="Tri-Towns" w:value="Tri-Towns"/>
                <w:listItem w:displayText="Tyendinaga" w:value="Tyendinaga"/>
                <w:listItem w:displayText="Uxbridge" w:value="Uxbridge"/>
                <w:listItem w:displayText="Wallaceburg" w:value="Wallaceburg"/>
                <w:listItem w:displayText="Welland" w:value="Welland"/>
                <w:listItem w:displayText="West Durham" w:value="West Durham"/>
                <w:listItem w:displayText="Whitby" w:value="Whitby"/>
                <w:listItem w:displayText="Windsor" w:value="Windsor"/>
              </w:dropDownList>
            </w:sdtPr>
            <w:sdtEndPr/>
            <w:sdtContent>
              <w:p w14:paraId="2DD15BF0" w14:textId="77777777" w:rsidR="00EE4E75" w:rsidRPr="00442378" w:rsidRDefault="00F71E57" w:rsidP="008D5A3B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Akwesasne</w:t>
                </w:r>
              </w:p>
            </w:sdtContent>
          </w:sdt>
        </w:tc>
        <w:tc>
          <w:tcPr>
            <w:tcW w:w="2665" w:type="dxa"/>
            <w:gridSpan w:val="2"/>
          </w:tcPr>
          <w:p w14:paraId="53C0E32C" w14:textId="77777777" w:rsidR="00EE4E75" w:rsidRPr="00442378" w:rsidRDefault="00EE4E75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Host Zone</w:t>
            </w:r>
          </w:p>
        </w:tc>
        <w:tc>
          <w:tcPr>
            <w:tcW w:w="2967" w:type="dxa"/>
          </w:tcPr>
          <w:sdt>
            <w:sdtPr>
              <w:rPr>
                <w:rFonts w:ascii="Arial" w:hAnsi="Arial" w:cs="Arial"/>
                <w:sz w:val="26"/>
                <w:szCs w:val="26"/>
                <w:lang w:val="en-CA"/>
              </w:rPr>
              <w:alias w:val="Host Zone"/>
              <w:tag w:val="Host Zone"/>
              <w:id w:val="-985697838"/>
              <w:placeholder>
                <w:docPart w:val="B463BA908F7F488193256D7956BEE43B"/>
              </w:placeholder>
              <w15:color w:val="000000"/>
              <w:comboBox>
                <w:listItem w:displayText="Zone 1" w:value="Zone 1"/>
                <w:listItem w:displayText="Zone 4" w:value="Zone 4"/>
                <w:listItem w:displayText="Zone 5" w:value="Zone 5"/>
                <w:listItem w:displayText="Zone 6" w:value="Zone 6"/>
                <w:listItem w:displayText="Zone 7" w:value="Zone 7"/>
                <w:listItem w:displayText="Zone 8" w:value="Zone 8"/>
                <w:listItem w:displayText="Zone 9" w:value="Zone 9"/>
                <w:listItem w:displayText="Zone 10" w:value="Zone 10"/>
              </w:comboBox>
            </w:sdtPr>
            <w:sdtEndPr/>
            <w:sdtContent>
              <w:p w14:paraId="29D7F8C9" w14:textId="77777777" w:rsidR="00EE4E75" w:rsidRPr="00442378" w:rsidRDefault="00F71E57" w:rsidP="008D5A3B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Zone 1</w:t>
                </w:r>
              </w:p>
            </w:sdtContent>
          </w:sdt>
        </w:tc>
      </w:tr>
      <w:tr w:rsidR="00F71E57" w14:paraId="30F715D4" w14:textId="77777777" w:rsidTr="00FE63C6">
        <w:trPr>
          <w:jc w:val="center"/>
        </w:trPr>
        <w:tc>
          <w:tcPr>
            <w:tcW w:w="3106" w:type="dxa"/>
          </w:tcPr>
          <w:p w14:paraId="2C413C41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697" w:type="dxa"/>
          </w:tcPr>
          <w:p w14:paraId="5DB15AE9" w14:textId="77777777" w:rsidR="00F71E57" w:rsidRPr="00442378" w:rsidRDefault="00F71E57" w:rsidP="008D5A3B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  <w:tc>
          <w:tcPr>
            <w:tcW w:w="2665" w:type="dxa"/>
            <w:gridSpan w:val="2"/>
          </w:tcPr>
          <w:p w14:paraId="77F9798D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967" w:type="dxa"/>
          </w:tcPr>
          <w:p w14:paraId="38B91F6B" w14:textId="77777777" w:rsidR="00F71E57" w:rsidRPr="00442378" w:rsidRDefault="00F71E57" w:rsidP="008D5A3B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</w:tr>
      <w:tr w:rsidR="00F71E57" w14:paraId="14E01E56" w14:textId="77777777" w:rsidTr="00FE63C6">
        <w:trPr>
          <w:jc w:val="center"/>
        </w:trPr>
        <w:tc>
          <w:tcPr>
            <w:tcW w:w="3106" w:type="dxa"/>
          </w:tcPr>
          <w:p w14:paraId="120D2436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Host Team Number</w:t>
            </w:r>
          </w:p>
        </w:tc>
        <w:sdt>
          <w:sdtPr>
            <w:rPr>
              <w:rFonts w:ascii="Arial" w:hAnsi="Arial" w:cs="Arial"/>
              <w:sz w:val="26"/>
              <w:szCs w:val="26"/>
              <w:lang w:val="en-CA"/>
            </w:rPr>
            <w:alias w:val="Team Number (1-4)"/>
            <w:tag w:val="Team Number (1-4)"/>
            <w:id w:val="-1965187300"/>
            <w:placeholder>
              <w:docPart w:val="DefaultPlaceholder_-1854013439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EndPr/>
          <w:sdtContent>
            <w:tc>
              <w:tcPr>
                <w:tcW w:w="2697" w:type="dxa"/>
              </w:tcPr>
              <w:p w14:paraId="1D32D5F4" w14:textId="77777777" w:rsidR="00F71E57" w:rsidRPr="00442378" w:rsidRDefault="00F71E57" w:rsidP="008D5A3B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1</w:t>
                </w:r>
              </w:p>
            </w:tc>
          </w:sdtContent>
        </w:sdt>
        <w:tc>
          <w:tcPr>
            <w:tcW w:w="2665" w:type="dxa"/>
            <w:gridSpan w:val="2"/>
          </w:tcPr>
          <w:p w14:paraId="4246BD2B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Division of Play</w:t>
            </w:r>
          </w:p>
        </w:tc>
        <w:sdt>
          <w:sdtPr>
            <w:rPr>
              <w:rFonts w:ascii="Arial" w:hAnsi="Arial" w:cs="Arial"/>
              <w:sz w:val="26"/>
              <w:szCs w:val="26"/>
              <w:lang w:val="en-CA"/>
            </w:rPr>
            <w:alias w:val="Division of Play"/>
            <w:tag w:val="Division of Play"/>
            <w:id w:val="2021200880"/>
            <w:placeholder>
              <w:docPart w:val="DefaultPlaceholder_-1854013439"/>
            </w:placeholder>
            <w:dropDownList>
              <w:listItem w:displayText="Paperweight" w:value="Paperweight"/>
              <w:listItem w:displayText="Tyke" w:value="Tyke"/>
              <w:listItem w:displayText="Novice" w:value="Novice"/>
              <w:listItem w:displayText="Pee Wee" w:value="Pee Wee"/>
              <w:listItem w:displayText="Bantam" w:value="Bantam"/>
              <w:listItem w:displayText="Midget" w:value="Midget"/>
              <w:listItem w:displayText="Intermediate" w:value="Intermediate"/>
            </w:dropDownList>
          </w:sdtPr>
          <w:sdtEndPr/>
          <w:sdtContent>
            <w:tc>
              <w:tcPr>
                <w:tcW w:w="2967" w:type="dxa"/>
              </w:tcPr>
              <w:p w14:paraId="2ED3F80F" w14:textId="77777777" w:rsidR="00F71E57" w:rsidRPr="00442378" w:rsidRDefault="00F71E57" w:rsidP="008D5A3B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Paperweight</w:t>
                </w:r>
              </w:p>
            </w:tc>
          </w:sdtContent>
        </w:sdt>
      </w:tr>
      <w:tr w:rsidR="00F71E57" w14:paraId="125AAF0F" w14:textId="77777777" w:rsidTr="00FE63C6">
        <w:trPr>
          <w:jc w:val="center"/>
        </w:trPr>
        <w:tc>
          <w:tcPr>
            <w:tcW w:w="3106" w:type="dxa"/>
          </w:tcPr>
          <w:p w14:paraId="74F87645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697" w:type="dxa"/>
          </w:tcPr>
          <w:p w14:paraId="7ADE3BA2" w14:textId="77777777" w:rsidR="00F71E57" w:rsidRPr="00442378" w:rsidRDefault="00F71E57" w:rsidP="008D5A3B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  <w:tc>
          <w:tcPr>
            <w:tcW w:w="2665" w:type="dxa"/>
            <w:gridSpan w:val="2"/>
          </w:tcPr>
          <w:p w14:paraId="3AA2BEBF" w14:textId="77777777" w:rsidR="00F71E57" w:rsidRPr="00442378" w:rsidRDefault="00F71E57" w:rsidP="008D5A3B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967" w:type="dxa"/>
          </w:tcPr>
          <w:p w14:paraId="107C79D6" w14:textId="77777777" w:rsidR="00F71E57" w:rsidRPr="00442378" w:rsidRDefault="00F71E57" w:rsidP="008D5A3B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</w:tr>
      <w:tr w:rsidR="00EE4E75" w14:paraId="22A689CA" w14:textId="77777777" w:rsidTr="00FE63C6">
        <w:trPr>
          <w:jc w:val="center"/>
        </w:trPr>
        <w:tc>
          <w:tcPr>
            <w:tcW w:w="3106" w:type="dxa"/>
          </w:tcPr>
          <w:p w14:paraId="3BFA7B49" w14:textId="77777777" w:rsidR="00EE4E75" w:rsidRPr="00442378" w:rsidRDefault="00EE4E75" w:rsidP="00EE4E75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Visiting Team</w:t>
            </w:r>
          </w:p>
        </w:tc>
        <w:tc>
          <w:tcPr>
            <w:tcW w:w="2697" w:type="dxa"/>
          </w:tcPr>
          <w:sdt>
            <w:sdtPr>
              <w:rPr>
                <w:rFonts w:ascii="Arial" w:hAnsi="Arial" w:cs="Arial"/>
                <w:sz w:val="26"/>
                <w:szCs w:val="26"/>
                <w:lang w:val="en-CA"/>
              </w:rPr>
              <w:alias w:val="Association List"/>
              <w:tag w:val="Association List"/>
              <w:id w:val="-803077071"/>
              <w:placeholder>
                <w:docPart w:val="29A506EDA636455995180C73F1306C6B"/>
              </w:placeholder>
              <w:dropDownList>
                <w:listItem w:displayText="Akwesasne" w:value="Akwesasne"/>
                <w:listItem w:displayText="Arthur" w:value="Arthur"/>
                <w:listItem w:displayText="Barrie" w:value="Barrie"/>
                <w:listItem w:displayText="Brampton" w:value="Brampton"/>
                <w:listItem w:displayText="Brantford" w:value="Brantford"/>
                <w:listItem w:displayText="Burlington" w:value="Burlington"/>
                <w:listItem w:displayText="Caledon" w:value="Caledon"/>
                <w:listItem w:displayText="Cambridge" w:value="Cambridge"/>
                <w:listItem w:displayText="Centre Wellington" w:value="Centre Wellington"/>
                <w:listItem w:displayText="Clarington" w:value="Clarington"/>
                <w:listItem w:displayText="Cornwall" w:value="Cornwall"/>
                <w:listItem w:displayText="Fort Erie" w:value="Fort Erie"/>
                <w:listItem w:displayText="Gloucester" w:value="Gloucester"/>
                <w:listItem w:displayText="Guelph" w:value="Guelph"/>
                <w:listItem w:displayText="Halton Hills" w:value="Halton Hills"/>
                <w:listItem w:displayText="Hamilton" w:value="Hamilton"/>
                <w:listItem w:displayText="Huntsville" w:value="Huntsville"/>
                <w:listItem w:displayText="Innisfil" w:value="Innisfil"/>
                <w:listItem w:displayText="Kahnawake" w:value="Kahnawake"/>
                <w:listItem w:displayText="Kawartha Lakes" w:value="Kawartha Lakes"/>
                <w:listItem w:displayText="Kingston" w:value="Kingston"/>
                <w:listItem w:displayText="Kitchener" w:value="Kitchener"/>
                <w:listItem w:displayText="Lincoln" w:value="Lincoln"/>
                <w:listItem w:displayText="London" w:value="London"/>
                <w:listItem w:displayText="Markham" w:value="Markham"/>
                <w:listItem w:displayText="Midland" w:value="Midland"/>
                <w:listItem w:displayText="Milton" w:value="Milton"/>
                <w:listItem w:displayText="Mimico" w:value="Mimico"/>
                <w:listItem w:displayText="Mississauga" w:value="Mississauga"/>
                <w:listItem w:displayText="Nepean" w:value="Nepean"/>
                <w:listItem w:displayText="Newmarket" w:value="Newmarket"/>
                <w:listItem w:displayText="New Tecumseth" w:value="New Tecumseth"/>
                <w:listItem w:displayText="Niagara" w:value="Niagara"/>
                <w:listItem w:displayText="North Perth" w:value="North Perth"/>
                <w:listItem w:displayText="Northumberland" w:value="Northumberland"/>
                <w:listItem w:displayText="Oakville" w:value="Oakville"/>
                <w:listItem w:displayText="Orangeville" w:value="Orangeville"/>
                <w:listItem w:displayText="Orillia" w:value="Orillia"/>
                <w:listItem w:displayText="Oshawa" w:value="Oshawa"/>
                <w:listItem w:displayText="Owen Sound" w:value="Owen Sound"/>
                <w:listItem w:displayText="Peterborough" w:value="Peterborough"/>
                <w:listItem w:displayText="Sarnia" w:value="Sarnia"/>
                <w:listItem w:displayText="Sault Ste. Marie" w:value="Sault Ste. Marie"/>
                <w:listItem w:displayText="Shelburne" w:value="Shelburne"/>
                <w:listItem w:displayText="Simcoe" w:value="Simcoe"/>
                <w:listItem w:displayText="Six Nations" w:value="Six Nations"/>
                <w:listItem w:displayText="St. Catharines" w:value="St. Catharines"/>
                <w:listItem w:displayText="Stayner" w:value="Stayner"/>
                <w:listItem w:displayText="Sudbury" w:value="Sudbury"/>
                <w:listItem w:displayText="Sun County" w:value="Sun County"/>
                <w:listItem w:displayText="Thunder Bay" w:value="Thunder Bay"/>
                <w:listItem w:displayText="Toronto Beaches" w:value="Toronto Beaches"/>
                <w:listItem w:displayText="Toronto Stars" w:value="Toronto Stars"/>
                <w:listItem w:displayText="Tri-Towns" w:value="Tri-Towns"/>
                <w:listItem w:displayText="Tyendinaga" w:value="Tyendinaga"/>
                <w:listItem w:displayText="Uxbridge" w:value="Uxbridge"/>
                <w:listItem w:displayText="Wallaceburg" w:value="Wallaceburg"/>
                <w:listItem w:displayText="Welland" w:value="Welland"/>
                <w:listItem w:displayText="West Durham" w:value="West Durham"/>
                <w:listItem w:displayText="Whitby" w:value="Whitby"/>
                <w:listItem w:displayText="Windsor" w:value="Windsor"/>
              </w:dropDownList>
            </w:sdtPr>
            <w:sdtEndPr/>
            <w:sdtContent>
              <w:p w14:paraId="13587923" w14:textId="77777777" w:rsidR="00EE4E75" w:rsidRPr="00442378" w:rsidRDefault="00F71E57" w:rsidP="00EE4E75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Akwesasne</w:t>
                </w:r>
              </w:p>
            </w:sdtContent>
          </w:sdt>
        </w:tc>
        <w:tc>
          <w:tcPr>
            <w:tcW w:w="2665" w:type="dxa"/>
            <w:gridSpan w:val="2"/>
          </w:tcPr>
          <w:p w14:paraId="442BF07B" w14:textId="77777777" w:rsidR="00EE4E75" w:rsidRPr="00442378" w:rsidRDefault="00EE4E75" w:rsidP="00EE4E75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Visiting Team Zone</w:t>
            </w:r>
          </w:p>
        </w:tc>
        <w:tc>
          <w:tcPr>
            <w:tcW w:w="2967" w:type="dxa"/>
          </w:tcPr>
          <w:sdt>
            <w:sdtPr>
              <w:rPr>
                <w:rFonts w:ascii="Arial" w:hAnsi="Arial" w:cs="Arial"/>
                <w:sz w:val="26"/>
                <w:szCs w:val="26"/>
                <w:lang w:val="en-CA"/>
              </w:rPr>
              <w:alias w:val="Visiting Zone"/>
              <w:tag w:val="Visiting Zone"/>
              <w:id w:val="-654384198"/>
              <w:placeholder>
                <w:docPart w:val="BECEF76DE4F146489D49FB2D71B3D96A"/>
              </w:placeholder>
              <w15:color w:val="000000"/>
              <w:comboBox>
                <w:listItem w:displayText="Zone 1" w:value="Zone 1"/>
                <w:listItem w:displayText="Zone 4" w:value="Zone 4"/>
                <w:listItem w:displayText="Zone 5" w:value="Zone 5"/>
                <w:listItem w:displayText="Zone 6" w:value="Zone 6"/>
                <w:listItem w:displayText="Zone 7" w:value="Zone 7"/>
                <w:listItem w:displayText="Zone 8" w:value="Zone 8"/>
                <w:listItem w:displayText="Zone 9" w:value="Zone 9"/>
                <w:listItem w:displayText="Zone 10" w:value="Zone 10"/>
              </w:comboBox>
            </w:sdtPr>
            <w:sdtEndPr/>
            <w:sdtContent>
              <w:p w14:paraId="64B5846F" w14:textId="77777777" w:rsidR="00EE4E75" w:rsidRPr="00442378" w:rsidRDefault="00F71E57" w:rsidP="00EE4E75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Zone 1</w:t>
                </w:r>
              </w:p>
            </w:sdtContent>
          </w:sdt>
        </w:tc>
      </w:tr>
      <w:tr w:rsidR="00F71E57" w14:paraId="4AFA05E4" w14:textId="77777777" w:rsidTr="00FE63C6">
        <w:trPr>
          <w:jc w:val="center"/>
        </w:trPr>
        <w:tc>
          <w:tcPr>
            <w:tcW w:w="3106" w:type="dxa"/>
          </w:tcPr>
          <w:p w14:paraId="6A00E0B3" w14:textId="77777777" w:rsidR="00F71E57" w:rsidRPr="00442378" w:rsidRDefault="00F71E57" w:rsidP="00EE4E75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697" w:type="dxa"/>
          </w:tcPr>
          <w:p w14:paraId="3EB91675" w14:textId="77777777" w:rsidR="00F71E57" w:rsidRPr="00442378" w:rsidRDefault="00F71E57" w:rsidP="00EE4E75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  <w:tc>
          <w:tcPr>
            <w:tcW w:w="2665" w:type="dxa"/>
            <w:gridSpan w:val="2"/>
          </w:tcPr>
          <w:p w14:paraId="5D9F61C4" w14:textId="77777777" w:rsidR="00F71E57" w:rsidRPr="00442378" w:rsidRDefault="00F71E57" w:rsidP="00EE4E75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</w:p>
        </w:tc>
        <w:tc>
          <w:tcPr>
            <w:tcW w:w="2967" w:type="dxa"/>
          </w:tcPr>
          <w:p w14:paraId="46767F2F" w14:textId="77777777" w:rsidR="00F71E57" w:rsidRPr="00442378" w:rsidRDefault="00F71E57" w:rsidP="00EE4E75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</w:p>
        </w:tc>
      </w:tr>
      <w:tr w:rsidR="00E70FC3" w14:paraId="6974E5F1" w14:textId="77777777" w:rsidTr="00FE63C6">
        <w:trPr>
          <w:jc w:val="center"/>
        </w:trPr>
        <w:tc>
          <w:tcPr>
            <w:tcW w:w="3106" w:type="dxa"/>
          </w:tcPr>
          <w:p w14:paraId="74C0D12B" w14:textId="77777777" w:rsidR="00E70FC3" w:rsidRPr="00442378" w:rsidRDefault="00E70FC3" w:rsidP="00F71E57">
            <w:pPr>
              <w:rPr>
                <w:rFonts w:ascii="Arial" w:hAnsi="Arial" w:cs="Arial"/>
                <w:b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Visiting Team Number</w:t>
            </w:r>
          </w:p>
        </w:tc>
        <w:sdt>
          <w:sdtPr>
            <w:rPr>
              <w:rFonts w:ascii="Arial" w:hAnsi="Arial" w:cs="Arial"/>
              <w:sz w:val="26"/>
              <w:szCs w:val="26"/>
              <w:lang w:val="en-CA"/>
            </w:rPr>
            <w:alias w:val="Team Number (1-4)"/>
            <w:tag w:val="Team Number (1-4)"/>
            <w:id w:val="2058344013"/>
            <w:placeholder>
              <w:docPart w:val="11CF0B6C62054E16B5FE8AAF6B390D7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EndPr/>
          <w:sdtContent>
            <w:tc>
              <w:tcPr>
                <w:tcW w:w="2697" w:type="dxa"/>
              </w:tcPr>
              <w:p w14:paraId="24255A8E" w14:textId="77777777" w:rsidR="00E70FC3" w:rsidRPr="00442378" w:rsidRDefault="00E70FC3" w:rsidP="00F71E57">
                <w:pPr>
                  <w:rPr>
                    <w:rFonts w:ascii="Arial" w:hAnsi="Arial" w:cs="Arial"/>
                    <w:sz w:val="26"/>
                    <w:szCs w:val="26"/>
                    <w:lang w:val="en-CA"/>
                  </w:rPr>
                </w:pPr>
                <w:r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1</w:t>
                </w:r>
              </w:p>
            </w:tc>
          </w:sdtContent>
        </w:sdt>
        <w:tc>
          <w:tcPr>
            <w:tcW w:w="1349" w:type="dxa"/>
          </w:tcPr>
          <w:p w14:paraId="480FBDD8" w14:textId="77777777" w:rsidR="00E70FC3" w:rsidRPr="00442378" w:rsidRDefault="00E70FC3" w:rsidP="00F71E57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  <w:r w:rsidRPr="00442378">
              <w:rPr>
                <w:rFonts w:ascii="Arial" w:hAnsi="Arial" w:cs="Arial"/>
                <w:b/>
                <w:sz w:val="26"/>
                <w:szCs w:val="26"/>
                <w:lang w:val="en-CA"/>
              </w:rPr>
              <w:t>Date</w:t>
            </w:r>
          </w:p>
        </w:tc>
        <w:tc>
          <w:tcPr>
            <w:tcW w:w="4280" w:type="dxa"/>
            <w:gridSpan w:val="2"/>
          </w:tcPr>
          <w:p w14:paraId="1EF2F385" w14:textId="77777777" w:rsidR="00E70FC3" w:rsidRPr="00442378" w:rsidRDefault="00695723" w:rsidP="00F71E57">
            <w:pPr>
              <w:rPr>
                <w:rFonts w:ascii="Arial" w:hAnsi="Arial" w:cs="Arial"/>
                <w:sz w:val="26"/>
                <w:szCs w:val="26"/>
                <w:lang w:val="en-CA"/>
              </w:rPr>
            </w:pPr>
            <w:sdt>
              <w:sdtPr>
                <w:rPr>
                  <w:rFonts w:ascii="Arial" w:hAnsi="Arial" w:cs="Arial"/>
                  <w:sz w:val="26"/>
                  <w:szCs w:val="26"/>
                  <w:lang w:val="en-CA"/>
                </w:rPr>
                <w:alias w:val="Month"/>
                <w:tag w:val="Month"/>
                <w:id w:val="1119726864"/>
                <w:placeholder>
                  <w:docPart w:val="00969350B81848E186FE44A05633E85E"/>
                </w:placeholder>
                <w:dropDownList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</w:dropDownList>
              </w:sdtPr>
              <w:sdtEndPr/>
              <w:sdtContent>
                <w:r w:rsidR="00E70FC3"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March</w:t>
                </w:r>
              </w:sdtContent>
            </w:sdt>
            <w:r w:rsidR="00E70FC3" w:rsidRPr="00442378">
              <w:rPr>
                <w:rFonts w:ascii="Arial" w:hAnsi="Arial" w:cs="Arial"/>
                <w:sz w:val="26"/>
                <w:szCs w:val="26"/>
                <w:lang w:val="en-CA"/>
              </w:rPr>
              <w:t xml:space="preserve">          </w:t>
            </w:r>
            <w:sdt>
              <w:sdtPr>
                <w:rPr>
                  <w:rFonts w:ascii="Arial" w:hAnsi="Arial" w:cs="Arial"/>
                  <w:sz w:val="26"/>
                  <w:szCs w:val="26"/>
                  <w:lang w:val="en-CA"/>
                </w:rPr>
                <w:alias w:val="Day"/>
                <w:tag w:val="Day"/>
                <w:id w:val="-1171781732"/>
                <w:placeholder>
                  <w:docPart w:val="00969350B81848E186FE44A05633E85E"/>
                </w:placeholder>
                <w:dropDownList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  <w:listItem w:displayText="24" w:value="24"/>
                  <w:listItem w:displayText="25" w:value="25"/>
                  <w:listItem w:displayText="26" w:value="26"/>
                  <w:listItem w:displayText="27" w:value="27"/>
                  <w:listItem w:displayText="28" w:value="28"/>
                  <w:listItem w:displayText="29" w:value="29"/>
                  <w:listItem w:displayText="30" w:value="30"/>
                  <w:listItem w:displayText="31" w:value="31"/>
                </w:dropDownList>
              </w:sdtPr>
              <w:sdtEndPr/>
              <w:sdtContent>
                <w:r w:rsidR="00E70FC3"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1</w:t>
                </w:r>
              </w:sdtContent>
            </w:sdt>
            <w:r w:rsidR="00E70FC3" w:rsidRPr="00442378">
              <w:rPr>
                <w:rFonts w:ascii="Arial" w:hAnsi="Arial" w:cs="Arial"/>
                <w:sz w:val="26"/>
                <w:szCs w:val="26"/>
                <w:lang w:val="en-CA"/>
              </w:rPr>
              <w:t xml:space="preserve">        </w:t>
            </w:r>
            <w:sdt>
              <w:sdtPr>
                <w:rPr>
                  <w:rFonts w:ascii="Arial" w:hAnsi="Arial" w:cs="Arial"/>
                  <w:sz w:val="26"/>
                  <w:szCs w:val="26"/>
                  <w:lang w:val="en-CA"/>
                </w:rPr>
                <w:alias w:val="Year"/>
                <w:tag w:val="Year"/>
                <w:id w:val="1274676539"/>
                <w:placeholder>
                  <w:docPart w:val="00969350B81848E186FE44A05633E85E"/>
                </w:placeholder>
                <w:dropDownList>
                  <w:listItem w:displayText="2016" w:value="2016"/>
                  <w:listItem w:displayText="2017" w:value="2017"/>
                  <w:listItem w:displayText="2018" w:value="2018"/>
                </w:dropDownList>
              </w:sdtPr>
              <w:sdtEndPr/>
              <w:sdtContent>
                <w:r w:rsidR="00E70FC3" w:rsidRPr="00442378">
                  <w:rPr>
                    <w:rFonts w:ascii="Arial" w:hAnsi="Arial" w:cs="Arial"/>
                    <w:sz w:val="26"/>
                    <w:szCs w:val="26"/>
                    <w:lang w:val="en-CA"/>
                  </w:rPr>
                  <w:t>2017</w:t>
                </w:r>
              </w:sdtContent>
            </w:sdt>
          </w:p>
        </w:tc>
      </w:tr>
    </w:tbl>
    <w:p w14:paraId="44A64A55" w14:textId="77777777" w:rsidR="008D5A3B" w:rsidRDefault="008D5A3B" w:rsidP="008D5A3B">
      <w:pPr>
        <w:rPr>
          <w:rFonts w:ascii="Arial" w:hAnsi="Arial" w:cs="Arial"/>
          <w:sz w:val="24"/>
          <w:szCs w:val="24"/>
          <w:lang w:val="en-CA"/>
        </w:rPr>
      </w:pPr>
    </w:p>
    <w:p w14:paraId="3A7E7B6A" w14:textId="77777777" w:rsidR="00EE4E75" w:rsidRDefault="00EE4E75" w:rsidP="008D5A3B">
      <w:pPr>
        <w:rPr>
          <w:rFonts w:ascii="Arial" w:hAnsi="Arial" w:cs="Arial"/>
          <w:sz w:val="24"/>
          <w:szCs w:val="24"/>
          <w:lang w:val="en-CA"/>
        </w:rPr>
      </w:pPr>
    </w:p>
    <w:p w14:paraId="215177DD" w14:textId="77777777" w:rsidR="008D5A3B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772E0B" wp14:editId="122E50F6">
                <wp:simplePos x="0" y="0"/>
                <wp:positionH relativeFrom="column">
                  <wp:posOffset>0</wp:posOffset>
                </wp:positionH>
                <wp:positionV relativeFrom="paragraph">
                  <wp:posOffset>180975</wp:posOffset>
                </wp:positionV>
                <wp:extent cx="66865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7D317A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25pt" to="526.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  <w:lang w:val="en-CA"/>
        </w:rPr>
        <w:t>Game Time</w:t>
      </w:r>
      <w:r w:rsidR="00E70FC3">
        <w:rPr>
          <w:rFonts w:ascii="Arial" w:hAnsi="Arial" w:cs="Arial"/>
          <w:sz w:val="24"/>
          <w:szCs w:val="24"/>
          <w:lang w:val="en-CA"/>
        </w:rPr>
        <w:t xml:space="preserve">: </w:t>
      </w:r>
      <w:r>
        <w:rPr>
          <w:rFonts w:ascii="Arial" w:hAnsi="Arial" w:cs="Arial"/>
          <w:sz w:val="24"/>
          <w:szCs w:val="24"/>
          <w:lang w:val="en-CA"/>
        </w:rPr>
        <w:br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</w:p>
    <w:p w14:paraId="4D701168" w14:textId="77777777" w:rsidR="00E70FC3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E4B59A" wp14:editId="02178C52">
                <wp:simplePos x="0" y="0"/>
                <wp:positionH relativeFrom="column">
                  <wp:posOffset>-9525</wp:posOffset>
                </wp:positionH>
                <wp:positionV relativeFrom="paragraph">
                  <wp:posOffset>186690</wp:posOffset>
                </wp:positionV>
                <wp:extent cx="66865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A2E12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4.7pt" to="525.7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E70FC3">
        <w:rPr>
          <w:rFonts w:ascii="Arial" w:hAnsi="Arial" w:cs="Arial"/>
          <w:sz w:val="24"/>
          <w:szCs w:val="24"/>
          <w:lang w:val="en-CA"/>
        </w:rPr>
        <w:t xml:space="preserve">Game </w:t>
      </w:r>
      <w:r>
        <w:rPr>
          <w:rFonts w:ascii="Arial" w:hAnsi="Arial" w:cs="Arial"/>
          <w:sz w:val="24"/>
          <w:szCs w:val="24"/>
          <w:lang w:val="en-CA"/>
        </w:rPr>
        <w:t>Location</w:t>
      </w:r>
      <w:r w:rsidR="00E70FC3">
        <w:rPr>
          <w:rFonts w:ascii="Arial" w:hAnsi="Arial" w:cs="Arial"/>
          <w:sz w:val="24"/>
          <w:szCs w:val="24"/>
          <w:lang w:val="en-CA"/>
        </w:rPr>
        <w:t xml:space="preserve">: </w:t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br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 w:rsidRPr="00094841">
        <w:rPr>
          <w:rFonts w:ascii="Arial" w:hAnsi="Arial" w:cs="Arial"/>
          <w:sz w:val="20"/>
          <w:szCs w:val="20"/>
          <w:lang w:val="en-CA"/>
        </w:rPr>
        <w:t>(Arena Name + Town)</w:t>
      </w:r>
    </w:p>
    <w:p w14:paraId="5F589E7E" w14:textId="77777777" w:rsidR="00E70FC3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6EE22E" wp14:editId="24E7E7FD">
                <wp:simplePos x="0" y="0"/>
                <wp:positionH relativeFrom="margin">
                  <wp:posOffset>0</wp:posOffset>
                </wp:positionH>
                <wp:positionV relativeFrom="paragraph">
                  <wp:posOffset>192405</wp:posOffset>
                </wp:positionV>
                <wp:extent cx="668655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F7036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5.15pt" to="526.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E70FC3">
        <w:rPr>
          <w:rFonts w:ascii="Arial" w:hAnsi="Arial" w:cs="Arial"/>
          <w:sz w:val="24"/>
          <w:szCs w:val="24"/>
          <w:lang w:val="en-CA"/>
        </w:rPr>
        <w:t xml:space="preserve">Referee Assignor: </w:t>
      </w:r>
      <w:r>
        <w:rPr>
          <w:rFonts w:ascii="Arial" w:hAnsi="Arial" w:cs="Arial"/>
          <w:sz w:val="24"/>
          <w:szCs w:val="24"/>
          <w:lang w:val="en-CA"/>
        </w:rPr>
        <w:br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0"/>
          <w:szCs w:val="20"/>
          <w:lang w:val="en-CA"/>
        </w:rPr>
        <w:t>(Zone RIC’s Name</w:t>
      </w:r>
      <w:r w:rsidRPr="00094841">
        <w:rPr>
          <w:rFonts w:ascii="Arial" w:hAnsi="Arial" w:cs="Arial"/>
          <w:sz w:val="20"/>
          <w:szCs w:val="20"/>
          <w:lang w:val="en-CA"/>
        </w:rPr>
        <w:t>)</w:t>
      </w:r>
    </w:p>
    <w:p w14:paraId="65C52E33" w14:textId="77777777" w:rsidR="00E70FC3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BA741" wp14:editId="0D0C5A5C">
                <wp:simplePos x="0" y="0"/>
                <wp:positionH relativeFrom="margin">
                  <wp:align>left</wp:align>
                </wp:positionH>
                <wp:positionV relativeFrom="paragraph">
                  <wp:posOffset>208280</wp:posOffset>
                </wp:positionV>
                <wp:extent cx="668655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B63602" id="Straight Connector 4" o:spid="_x0000_s1026" style="position:absolute;flip:y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6.4pt" to="526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E70FC3">
        <w:rPr>
          <w:rFonts w:ascii="Arial" w:hAnsi="Arial" w:cs="Arial"/>
          <w:sz w:val="24"/>
          <w:szCs w:val="24"/>
          <w:lang w:val="en-CA"/>
        </w:rPr>
        <w:t>Host Team Manager</w:t>
      </w:r>
      <w:r>
        <w:rPr>
          <w:rFonts w:ascii="Arial" w:hAnsi="Arial" w:cs="Arial"/>
          <w:sz w:val="24"/>
          <w:szCs w:val="24"/>
          <w:lang w:val="en-CA"/>
        </w:rPr>
        <w:t>’s</w:t>
      </w:r>
      <w:r w:rsidR="00E70FC3">
        <w:rPr>
          <w:rFonts w:ascii="Arial" w:hAnsi="Arial" w:cs="Arial"/>
          <w:sz w:val="24"/>
          <w:szCs w:val="24"/>
          <w:lang w:val="en-CA"/>
        </w:rPr>
        <w:t xml:space="preserve"> Name: </w:t>
      </w:r>
      <w:r>
        <w:rPr>
          <w:rFonts w:ascii="Arial" w:hAnsi="Arial" w:cs="Arial"/>
          <w:sz w:val="24"/>
          <w:szCs w:val="24"/>
          <w:lang w:val="en-CA"/>
        </w:rPr>
        <w:br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  <w:r>
        <w:rPr>
          <w:rFonts w:ascii="Arial" w:hAnsi="Arial" w:cs="Arial"/>
          <w:sz w:val="24"/>
          <w:szCs w:val="24"/>
          <w:lang w:val="en-CA"/>
        </w:rPr>
        <w:tab/>
      </w:r>
    </w:p>
    <w:p w14:paraId="588A3FFB" w14:textId="77777777" w:rsidR="00094841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F324B5" wp14:editId="63D410D0">
                <wp:simplePos x="0" y="0"/>
                <wp:positionH relativeFrom="margin">
                  <wp:align>left</wp:align>
                </wp:positionH>
                <wp:positionV relativeFrom="paragraph">
                  <wp:posOffset>194945</wp:posOffset>
                </wp:positionV>
                <wp:extent cx="6686550" cy="95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497B43" id="Straight Connector 12" o:spid="_x0000_s1026" style="position:absolute;flip:y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35pt" to="526.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  <w:lang w:val="en-CA"/>
        </w:rPr>
        <w:t xml:space="preserve">Host </w:t>
      </w:r>
      <w:r w:rsidR="00E70FC3">
        <w:rPr>
          <w:rFonts w:ascii="Arial" w:hAnsi="Arial" w:cs="Arial"/>
          <w:sz w:val="24"/>
          <w:szCs w:val="24"/>
          <w:lang w:val="en-CA"/>
        </w:rPr>
        <w:t xml:space="preserve">Zone Director Approval: </w:t>
      </w:r>
    </w:p>
    <w:p w14:paraId="4AC557C6" w14:textId="77777777" w:rsidR="00E70FC3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95EC54" wp14:editId="67983A84">
                <wp:simplePos x="0" y="0"/>
                <wp:positionH relativeFrom="margin">
                  <wp:align>left</wp:align>
                </wp:positionH>
                <wp:positionV relativeFrom="paragraph">
                  <wp:posOffset>389890</wp:posOffset>
                </wp:positionV>
                <wp:extent cx="6686550" cy="95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86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CB8927" id="Straight Connector 13" o:spid="_x0000_s1026" style="position:absolute;flip:y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30.7pt" to="526.5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  <w:lang w:val="en-CA"/>
        </w:rPr>
        <w:br/>
        <w:t xml:space="preserve">Date </w:t>
      </w:r>
      <w:r w:rsidR="00442378">
        <w:rPr>
          <w:rFonts w:ascii="Arial" w:hAnsi="Arial" w:cs="Arial"/>
          <w:sz w:val="24"/>
          <w:szCs w:val="24"/>
          <w:lang w:val="en-CA"/>
        </w:rPr>
        <w:t>of Approval</w:t>
      </w:r>
      <w:r>
        <w:rPr>
          <w:rFonts w:ascii="Arial" w:hAnsi="Arial" w:cs="Arial"/>
          <w:sz w:val="24"/>
          <w:szCs w:val="24"/>
          <w:lang w:val="en-CA"/>
        </w:rPr>
        <w:t xml:space="preserve">: </w:t>
      </w:r>
      <w:r>
        <w:rPr>
          <w:rFonts w:ascii="Arial" w:hAnsi="Arial" w:cs="Arial"/>
          <w:sz w:val="24"/>
          <w:szCs w:val="24"/>
          <w:lang w:val="en-CA"/>
        </w:rPr>
        <w:br/>
      </w:r>
    </w:p>
    <w:p w14:paraId="0FC52DBC" w14:textId="77777777" w:rsidR="00094841" w:rsidRDefault="00094841" w:rsidP="008D5A3B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Instructions for submission:</w:t>
      </w:r>
    </w:p>
    <w:p w14:paraId="1A7840DE" w14:textId="77777777" w:rsidR="00094841" w:rsidRDefault="00442378" w:rsidP="004423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Forward a completed copy of this</w:t>
      </w:r>
      <w:r w:rsidR="00094841">
        <w:rPr>
          <w:rFonts w:ascii="Arial" w:hAnsi="Arial" w:cs="Arial"/>
          <w:sz w:val="24"/>
          <w:szCs w:val="24"/>
          <w:lang w:val="en-CA"/>
        </w:rPr>
        <w:t xml:space="preserve"> form to each team’s zone director for approval at least one week prior to the scheduled game date</w:t>
      </w:r>
      <w:r>
        <w:rPr>
          <w:rFonts w:ascii="Arial" w:hAnsi="Arial" w:cs="Arial"/>
          <w:sz w:val="24"/>
          <w:szCs w:val="24"/>
          <w:lang w:val="en-CA"/>
        </w:rPr>
        <w:t>.</w:t>
      </w:r>
    </w:p>
    <w:p w14:paraId="125D47A3" w14:textId="77777777" w:rsidR="00442378" w:rsidRDefault="00442378" w:rsidP="004423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Host teams are required to schedule floor time and time-keepers. Zones are responsible for scheduling referees. Host teams are not permitted to contact referees directly. </w:t>
      </w:r>
    </w:p>
    <w:p w14:paraId="1F91FA87" w14:textId="77777777" w:rsidR="00442378" w:rsidRDefault="00442378" w:rsidP="004423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The Host Zone Directors is responsible for ensuring that all guidelines are followed. </w:t>
      </w:r>
    </w:p>
    <w:p w14:paraId="3E44DD5E" w14:textId="77777777" w:rsidR="00442378" w:rsidRDefault="00442378" w:rsidP="00442378">
      <w:pPr>
        <w:rPr>
          <w:rFonts w:ascii="Arial" w:hAnsi="Arial" w:cs="Arial"/>
          <w:sz w:val="24"/>
          <w:szCs w:val="24"/>
          <w:lang w:val="en-CA"/>
        </w:rPr>
      </w:pPr>
    </w:p>
    <w:p w14:paraId="72ED2E32" w14:textId="77777777" w:rsidR="00442378" w:rsidRDefault="00442378" w:rsidP="00442378">
      <w:p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Instructions for </w:t>
      </w:r>
      <w:r w:rsidR="005421BD">
        <w:rPr>
          <w:rFonts w:ascii="Arial" w:hAnsi="Arial" w:cs="Arial"/>
          <w:sz w:val="24"/>
          <w:szCs w:val="24"/>
          <w:lang w:val="en-CA"/>
        </w:rPr>
        <w:t>post-game:</w:t>
      </w:r>
    </w:p>
    <w:p w14:paraId="10122635" w14:textId="77777777" w:rsidR="004367C2" w:rsidRDefault="005421BD" w:rsidP="004367C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Forward the top copy of the completed game sheet to the Host Zone Director within 48 hours. </w:t>
      </w:r>
    </w:p>
    <w:p w14:paraId="2350846A" w14:textId="77777777" w:rsidR="004367C2" w:rsidRPr="004367C2" w:rsidRDefault="004367C2" w:rsidP="004367C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 xml:space="preserve">Game Misconducts, Gross Misconducts and Match Penalties incurred in Non-Zone Games will be subject to discipline hearings as determined appropriate by VP Minor Laurie Hansen. </w:t>
      </w:r>
    </w:p>
    <w:sectPr w:rsidR="004367C2" w:rsidRPr="004367C2" w:rsidSect="008D5A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226AC"/>
    <w:multiLevelType w:val="hybridMultilevel"/>
    <w:tmpl w:val="8848C0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7073D5"/>
    <w:multiLevelType w:val="hybridMultilevel"/>
    <w:tmpl w:val="25DA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4736BA"/>
    <w:multiLevelType w:val="hybridMultilevel"/>
    <w:tmpl w:val="640A6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zEzNrYwNjW1MDNS0lEKTi0uzszPAykwrAUA9PB87iwAAAA="/>
  </w:docVars>
  <w:rsids>
    <w:rsidRoot w:val="008A34ED"/>
    <w:rsid w:val="00094841"/>
    <w:rsid w:val="002B20A1"/>
    <w:rsid w:val="002C5C76"/>
    <w:rsid w:val="003A0E2E"/>
    <w:rsid w:val="004367C2"/>
    <w:rsid w:val="00442378"/>
    <w:rsid w:val="005421BD"/>
    <w:rsid w:val="00695723"/>
    <w:rsid w:val="008A34ED"/>
    <w:rsid w:val="008D5A3B"/>
    <w:rsid w:val="00A7007F"/>
    <w:rsid w:val="00B85509"/>
    <w:rsid w:val="00E70FC3"/>
    <w:rsid w:val="00EE4E75"/>
    <w:rsid w:val="00F71E57"/>
    <w:rsid w:val="00FD4D0A"/>
    <w:rsid w:val="00FE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FBCA8"/>
  <w15:chartTrackingRefBased/>
  <w15:docId w15:val="{7FF60D68-5966-405B-9AEA-AA27769C5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34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A3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D5A3B"/>
    <w:rPr>
      <w:color w:val="808080"/>
    </w:rPr>
  </w:style>
  <w:style w:type="table" w:styleId="TableGrid">
    <w:name w:val="Table Grid"/>
    <w:basedOn w:val="TableNormal"/>
    <w:uiPriority w:val="39"/>
    <w:rsid w:val="00EE4E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pminor@ontariolacrosse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F65BD-DC2C-41F8-944C-211A05AC5A00}"/>
      </w:docPartPr>
      <w:docPartBody>
        <w:p w:rsidR="00E15A5D" w:rsidRDefault="00B21386"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B463BA908F7F488193256D7956BEE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4EB0C-82AD-497D-9522-64FB65EDCC4E}"/>
      </w:docPartPr>
      <w:docPartBody>
        <w:p w:rsidR="00E15A5D" w:rsidRDefault="00B21386" w:rsidP="00B21386">
          <w:pPr>
            <w:pStyle w:val="B463BA908F7F488193256D7956BEE43B"/>
          </w:pPr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BECEF76DE4F146489D49FB2D71B3D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E7986-4BF3-4E36-ACF3-28AE125C3DA1}"/>
      </w:docPartPr>
      <w:docPartBody>
        <w:p w:rsidR="00E15A5D" w:rsidRDefault="00B21386" w:rsidP="00B21386">
          <w:pPr>
            <w:pStyle w:val="BECEF76DE4F146489D49FB2D71B3D96A"/>
          </w:pPr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49507747DD0746D6B90EF7870FEF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351FA-78C0-470B-9F8E-90FC7A00072A}"/>
      </w:docPartPr>
      <w:docPartBody>
        <w:p w:rsidR="00E15A5D" w:rsidRDefault="00B21386" w:rsidP="00B21386">
          <w:pPr>
            <w:pStyle w:val="49507747DD0746D6B90EF7870FEFD6EC"/>
          </w:pPr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29A506EDA636455995180C73F1306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BC472-32D8-4EA0-9C84-BAC94A372434}"/>
      </w:docPartPr>
      <w:docPartBody>
        <w:p w:rsidR="00E15A5D" w:rsidRDefault="00B21386" w:rsidP="00B21386">
          <w:pPr>
            <w:pStyle w:val="29A506EDA636455995180C73F1306C6B"/>
          </w:pPr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11CF0B6C62054E16B5FE8AAF6B390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0959D-96C3-442B-88C0-11C7B2FEEB97}"/>
      </w:docPartPr>
      <w:docPartBody>
        <w:p w:rsidR="00E15A5D" w:rsidRDefault="00B21386" w:rsidP="00B21386">
          <w:pPr>
            <w:pStyle w:val="11CF0B6C62054E16B5FE8AAF6B390D78"/>
          </w:pPr>
          <w:r w:rsidRPr="0094604F">
            <w:rPr>
              <w:rStyle w:val="PlaceholderText"/>
            </w:rPr>
            <w:t>Choose an item.</w:t>
          </w:r>
        </w:p>
      </w:docPartBody>
    </w:docPart>
    <w:docPart>
      <w:docPartPr>
        <w:name w:val="00969350B81848E186FE44A05633E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54A65-FA76-446E-BF5D-D0A282E7FECD}"/>
      </w:docPartPr>
      <w:docPartBody>
        <w:p w:rsidR="00E15A5D" w:rsidRDefault="00B21386" w:rsidP="00B21386">
          <w:pPr>
            <w:pStyle w:val="00969350B81848E186FE44A05633E85E"/>
          </w:pPr>
          <w:r w:rsidRPr="0094604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1386"/>
    <w:rsid w:val="00580083"/>
    <w:rsid w:val="006C08B7"/>
    <w:rsid w:val="006E1576"/>
    <w:rsid w:val="00B21386"/>
    <w:rsid w:val="00E15A5D"/>
    <w:rsid w:val="00E6069B"/>
    <w:rsid w:val="00F14296"/>
    <w:rsid w:val="00FB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1386"/>
    <w:rPr>
      <w:color w:val="808080"/>
    </w:rPr>
  </w:style>
  <w:style w:type="paragraph" w:customStyle="1" w:styleId="C23A864A958742AD8187371F4D5EA2B1">
    <w:name w:val="C23A864A958742AD8187371F4D5EA2B1"/>
    <w:rsid w:val="00B21386"/>
  </w:style>
  <w:style w:type="paragraph" w:customStyle="1" w:styleId="B463BA908F7F488193256D7956BEE43B">
    <w:name w:val="B463BA908F7F488193256D7956BEE43B"/>
    <w:rsid w:val="00B21386"/>
  </w:style>
  <w:style w:type="paragraph" w:customStyle="1" w:styleId="BECEF76DE4F146489D49FB2D71B3D96A">
    <w:name w:val="BECEF76DE4F146489D49FB2D71B3D96A"/>
    <w:rsid w:val="00B21386"/>
  </w:style>
  <w:style w:type="paragraph" w:customStyle="1" w:styleId="49507747DD0746D6B90EF7870FEFD6EC">
    <w:name w:val="49507747DD0746D6B90EF7870FEFD6EC"/>
    <w:rsid w:val="00B21386"/>
  </w:style>
  <w:style w:type="paragraph" w:customStyle="1" w:styleId="29A506EDA636455995180C73F1306C6B">
    <w:name w:val="29A506EDA636455995180C73F1306C6B"/>
    <w:rsid w:val="00B21386"/>
  </w:style>
  <w:style w:type="paragraph" w:customStyle="1" w:styleId="3801D44C82434725B1B8D09BEC583908">
    <w:name w:val="3801D44C82434725B1B8D09BEC583908"/>
    <w:rsid w:val="00B21386"/>
  </w:style>
  <w:style w:type="paragraph" w:customStyle="1" w:styleId="9DCB3B062DDA48A6948AA65BAD42FACA">
    <w:name w:val="9DCB3B062DDA48A6948AA65BAD42FACA"/>
    <w:rsid w:val="00B21386"/>
  </w:style>
  <w:style w:type="paragraph" w:customStyle="1" w:styleId="7383899D89164B5483ADCF6F61376FDD">
    <w:name w:val="7383899D89164B5483ADCF6F61376FDD"/>
    <w:rsid w:val="00B21386"/>
  </w:style>
  <w:style w:type="paragraph" w:customStyle="1" w:styleId="93D1AEE48FD8457585E397BDA4455ADA">
    <w:name w:val="93D1AEE48FD8457585E397BDA4455ADA"/>
    <w:rsid w:val="00B21386"/>
  </w:style>
  <w:style w:type="paragraph" w:customStyle="1" w:styleId="D4F01B1C0BA845FEB7411BDCA0950D68">
    <w:name w:val="D4F01B1C0BA845FEB7411BDCA0950D68"/>
    <w:rsid w:val="00B21386"/>
  </w:style>
  <w:style w:type="paragraph" w:customStyle="1" w:styleId="11CF0B6C62054E16B5FE8AAF6B390D78">
    <w:name w:val="11CF0B6C62054E16B5FE8AAF6B390D78"/>
    <w:rsid w:val="00B21386"/>
  </w:style>
  <w:style w:type="paragraph" w:customStyle="1" w:styleId="00969350B81848E186FE44A05633E85E">
    <w:name w:val="00969350B81848E186FE44A05633E85E"/>
    <w:rsid w:val="00B213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mie Bailey</dc:creator>
  <cp:keywords/>
  <dc:description/>
  <cp:lastModifiedBy>Hi People</cp:lastModifiedBy>
  <cp:revision>2</cp:revision>
  <dcterms:created xsi:type="dcterms:W3CDTF">2018-05-31T18:24:00Z</dcterms:created>
  <dcterms:modified xsi:type="dcterms:W3CDTF">2018-05-31T18:24:00Z</dcterms:modified>
</cp:coreProperties>
</file>